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D269A5" w:rsidRDefault="009B0F74" w:rsidP="00B62844">
      <w:pPr>
        <w:pStyle w:val="Title"/>
        <w:spacing w:line="276" w:lineRule="auto"/>
      </w:pPr>
      <w:r w:rsidRPr="00D269A5">
        <w:t>NATIONAL I</w:t>
      </w:r>
      <w:r w:rsidR="00DF0C5C" w:rsidRPr="00D269A5">
        <w:t>NSTITUTE FOR HEALTH AND CARE</w:t>
      </w:r>
      <w:r w:rsidRPr="00D269A5">
        <w:t xml:space="preserve"> EXCELLENCE</w:t>
      </w:r>
    </w:p>
    <w:p w14:paraId="4328FE22" w14:textId="77777777" w:rsidR="000A3C2F" w:rsidRPr="00D269A5" w:rsidRDefault="000A3C2F" w:rsidP="00B62844">
      <w:pPr>
        <w:pStyle w:val="Title"/>
        <w:spacing w:line="276" w:lineRule="auto"/>
      </w:pPr>
      <w:r w:rsidRPr="00D269A5">
        <w:t>Centre for Health Technology Evaluation</w:t>
      </w:r>
    </w:p>
    <w:p w14:paraId="16AA3768" w14:textId="54487FA5" w:rsidR="000A3C2F" w:rsidRPr="00D269A5" w:rsidRDefault="00765321" w:rsidP="003E65BA">
      <w:pPr>
        <w:pStyle w:val="Heading1"/>
      </w:pPr>
      <w:r w:rsidRPr="00D269A5">
        <w:t>Technology Appraisal Committee D</w:t>
      </w:r>
      <w:r w:rsidR="000A3C2F" w:rsidRPr="00D269A5">
        <w:t xml:space="preserve"> meeting minutes</w:t>
      </w:r>
    </w:p>
    <w:p w14:paraId="1B1C52DF" w14:textId="4F11B9CA" w:rsidR="00BA4EAD" w:rsidRPr="00D269A5" w:rsidRDefault="00BA4EAD" w:rsidP="00C7373D">
      <w:pPr>
        <w:pStyle w:val="Paragraphnonumbers"/>
      </w:pPr>
      <w:r w:rsidRPr="00D269A5">
        <w:rPr>
          <w:b/>
        </w:rPr>
        <w:t>Minutes:</w:t>
      </w:r>
      <w:r w:rsidRPr="00D269A5">
        <w:rPr>
          <w:b/>
        </w:rPr>
        <w:tab/>
      </w:r>
      <w:r w:rsidR="00682F9B" w:rsidRPr="00D269A5">
        <w:rPr>
          <w:b/>
        </w:rPr>
        <w:tab/>
      </w:r>
      <w:r w:rsidR="00F34313">
        <w:t>Confirmed</w:t>
      </w:r>
    </w:p>
    <w:p w14:paraId="28A3F06E" w14:textId="3990924D" w:rsidR="00BA4EAD" w:rsidRPr="00D269A5" w:rsidRDefault="00BA4EAD" w:rsidP="00C7373D">
      <w:pPr>
        <w:pStyle w:val="Paragraphnonumbers"/>
      </w:pPr>
      <w:r w:rsidRPr="00D269A5">
        <w:rPr>
          <w:b/>
        </w:rPr>
        <w:t>Date:</w:t>
      </w:r>
      <w:r w:rsidRPr="00D269A5">
        <w:rPr>
          <w:b/>
        </w:rPr>
        <w:tab/>
      </w:r>
      <w:r w:rsidR="00682F9B" w:rsidRPr="00D269A5">
        <w:rPr>
          <w:b/>
        </w:rPr>
        <w:tab/>
      </w:r>
      <w:r w:rsidR="00ED4D5A" w:rsidRPr="00D269A5">
        <w:t>Thursday 4 April 2024</w:t>
      </w:r>
    </w:p>
    <w:p w14:paraId="344B8760" w14:textId="51A2C003" w:rsidR="00BA4EAD" w:rsidRPr="00D269A5" w:rsidRDefault="00BA4EAD" w:rsidP="00C7373D">
      <w:pPr>
        <w:pStyle w:val="Paragraphnonumbers"/>
      </w:pPr>
      <w:r w:rsidRPr="00D269A5">
        <w:rPr>
          <w:b/>
        </w:rPr>
        <w:t>Location:</w:t>
      </w:r>
      <w:r w:rsidRPr="00D269A5">
        <w:rPr>
          <w:b/>
        </w:rPr>
        <w:tab/>
      </w:r>
      <w:r w:rsidR="00682F9B" w:rsidRPr="00D269A5">
        <w:rPr>
          <w:b/>
        </w:rPr>
        <w:tab/>
      </w:r>
      <w:r w:rsidR="000A2080" w:rsidRPr="00D269A5">
        <w:t>Via Zoom</w:t>
      </w:r>
    </w:p>
    <w:p w14:paraId="5095386E" w14:textId="77777777" w:rsidR="00AD0E92" w:rsidRPr="00D269A5" w:rsidRDefault="00E82B9F" w:rsidP="003E65BA">
      <w:pPr>
        <w:pStyle w:val="Heading2"/>
      </w:pPr>
      <w:r w:rsidRPr="00D269A5">
        <w:t>Attendees</w:t>
      </w:r>
    </w:p>
    <w:p w14:paraId="07A2A38A" w14:textId="0A097C55" w:rsidR="002B5720" w:rsidRPr="00D269A5" w:rsidRDefault="00BA4EAD" w:rsidP="003E65BA">
      <w:pPr>
        <w:pStyle w:val="Heading3unnumbered"/>
      </w:pPr>
      <w:r w:rsidRPr="00D269A5">
        <w:t xml:space="preserve">Committee members </w:t>
      </w:r>
      <w:proofErr w:type="gramStart"/>
      <w:r w:rsidRPr="00D269A5">
        <w:t>present</w:t>
      </w:r>
      <w:proofErr w:type="gramEnd"/>
      <w:r w:rsidR="006913D9" w:rsidRPr="00D269A5">
        <w:tab/>
      </w:r>
    </w:p>
    <w:p w14:paraId="49E08ED6" w14:textId="28F36C19" w:rsidR="00765321" w:rsidRPr="00D269A5" w:rsidRDefault="00765321" w:rsidP="00765321">
      <w:pPr>
        <w:pStyle w:val="Paragraph"/>
      </w:pPr>
      <w:bookmarkStart w:id="0" w:name="_Hlk94789767"/>
      <w:r w:rsidRPr="00D269A5">
        <w:t>Dr Megan John (Chair)</w:t>
      </w:r>
      <w:r w:rsidRPr="00D269A5">
        <w:tab/>
      </w:r>
      <w:r w:rsidRPr="00D269A5">
        <w:tab/>
      </w:r>
      <w:r w:rsidRPr="00D269A5">
        <w:tab/>
      </w:r>
      <w:r w:rsidRPr="00D269A5">
        <w:tab/>
      </w:r>
      <w:r w:rsidR="006913D9" w:rsidRPr="00D269A5">
        <w:tab/>
      </w:r>
      <w:r w:rsidRPr="00D269A5">
        <w:t>Present for all items</w:t>
      </w:r>
    </w:p>
    <w:p w14:paraId="5A4A1EED" w14:textId="0F73E8F7" w:rsidR="008E43A3" w:rsidRPr="00D269A5" w:rsidRDefault="008E43A3" w:rsidP="00765321">
      <w:pPr>
        <w:pStyle w:val="Paragraph"/>
      </w:pPr>
      <w:r w:rsidRPr="00D269A5">
        <w:t xml:space="preserve">Dr </w:t>
      </w:r>
      <w:r w:rsidR="006D4FAC" w:rsidRPr="00D269A5">
        <w:t>Raju Reddy</w:t>
      </w:r>
      <w:r w:rsidRPr="00D269A5">
        <w:t xml:space="preserve"> (</w:t>
      </w:r>
      <w:r w:rsidR="00EC4CE4" w:rsidRPr="00D269A5">
        <w:t>V</w:t>
      </w:r>
      <w:r w:rsidRPr="00D269A5">
        <w:t>ice-chair)</w:t>
      </w:r>
      <w:r w:rsidRPr="00D269A5">
        <w:tab/>
      </w:r>
      <w:r w:rsidRPr="00D269A5">
        <w:tab/>
      </w:r>
      <w:r w:rsidR="00EC4CE4" w:rsidRPr="00D269A5">
        <w:tab/>
      </w:r>
      <w:r w:rsidR="00EC4CE4" w:rsidRPr="00D269A5">
        <w:tab/>
      </w:r>
      <w:r w:rsidR="006913D9" w:rsidRPr="00D269A5">
        <w:tab/>
      </w:r>
      <w:r w:rsidRPr="00D269A5">
        <w:t>Present for all items</w:t>
      </w:r>
    </w:p>
    <w:p w14:paraId="7725DD49" w14:textId="55059D0C" w:rsidR="00765321" w:rsidRPr="00D269A5" w:rsidRDefault="00765321" w:rsidP="00765321">
      <w:pPr>
        <w:pStyle w:val="Paragraph"/>
      </w:pPr>
      <w:r w:rsidRPr="00D269A5">
        <w:t>Martin Bradley</w:t>
      </w:r>
      <w:r w:rsidRPr="00D269A5">
        <w:tab/>
      </w:r>
      <w:r w:rsidRPr="00D269A5">
        <w:tab/>
      </w:r>
      <w:r w:rsidRPr="00D269A5">
        <w:tab/>
      </w:r>
      <w:r w:rsidRPr="00D269A5">
        <w:tab/>
      </w:r>
      <w:r w:rsidR="006913D9" w:rsidRPr="00D269A5">
        <w:tab/>
      </w:r>
      <w:r w:rsidRPr="00D269A5">
        <w:t>Present for all items</w:t>
      </w:r>
    </w:p>
    <w:p w14:paraId="02A732D5" w14:textId="5366C560" w:rsidR="00765321" w:rsidRPr="00D269A5" w:rsidRDefault="00765321" w:rsidP="00765321">
      <w:pPr>
        <w:pStyle w:val="Paragraph"/>
      </w:pPr>
      <w:r w:rsidRPr="00D269A5">
        <w:t>Dr Matthew Bradley</w:t>
      </w:r>
      <w:r w:rsidRPr="00D269A5">
        <w:tab/>
      </w:r>
      <w:r w:rsidRPr="00D269A5">
        <w:tab/>
      </w:r>
      <w:r w:rsidRPr="00D269A5">
        <w:tab/>
      </w:r>
      <w:r w:rsidRPr="00D269A5">
        <w:tab/>
      </w:r>
      <w:r w:rsidR="006913D9" w:rsidRPr="00D269A5">
        <w:tab/>
      </w:r>
      <w:r w:rsidRPr="00D269A5">
        <w:t>Present for all items</w:t>
      </w:r>
    </w:p>
    <w:p w14:paraId="3B7C8127" w14:textId="3A560944" w:rsidR="002E7EB0" w:rsidRPr="00D269A5" w:rsidRDefault="002E7EB0" w:rsidP="002E7EB0">
      <w:pPr>
        <w:pStyle w:val="Paragraph"/>
      </w:pPr>
      <w:r w:rsidRPr="00D269A5">
        <w:t>Paul Caulfield</w:t>
      </w:r>
      <w:r w:rsidRPr="00D269A5">
        <w:tab/>
      </w:r>
      <w:r w:rsidRPr="00D269A5">
        <w:tab/>
      </w:r>
      <w:r w:rsidRPr="00D269A5">
        <w:tab/>
      </w:r>
      <w:r w:rsidRPr="00D269A5">
        <w:tab/>
      </w:r>
      <w:r w:rsidRPr="00D269A5">
        <w:tab/>
        <w:t>Present for all items</w:t>
      </w:r>
    </w:p>
    <w:p w14:paraId="6355CBDA" w14:textId="28AEE2EC" w:rsidR="00765321" w:rsidRPr="00D269A5" w:rsidRDefault="00765321" w:rsidP="00765321">
      <w:pPr>
        <w:pStyle w:val="Paragraph"/>
      </w:pPr>
      <w:r w:rsidRPr="00D269A5">
        <w:t>Professor Sofia Dias</w:t>
      </w:r>
      <w:r w:rsidRPr="00D269A5">
        <w:tab/>
      </w:r>
      <w:r w:rsidRPr="00D269A5">
        <w:tab/>
      </w:r>
      <w:r w:rsidRPr="00D269A5">
        <w:tab/>
      </w:r>
      <w:r w:rsidRPr="00D269A5">
        <w:tab/>
      </w:r>
      <w:r w:rsidR="006913D9" w:rsidRPr="00D269A5">
        <w:tab/>
      </w:r>
      <w:r w:rsidRPr="00D269A5">
        <w:t>Present for all items</w:t>
      </w:r>
    </w:p>
    <w:p w14:paraId="23A5404A" w14:textId="39FCF787" w:rsidR="00765321" w:rsidRPr="00D269A5" w:rsidRDefault="00765321" w:rsidP="00765321">
      <w:pPr>
        <w:pStyle w:val="Paragraph"/>
      </w:pPr>
      <w:r w:rsidRPr="00D269A5">
        <w:t>Dr Andrew Hitchings</w:t>
      </w:r>
      <w:r w:rsidRPr="00D269A5">
        <w:tab/>
      </w:r>
      <w:r w:rsidRPr="00D269A5">
        <w:tab/>
      </w:r>
      <w:r w:rsidRPr="00D269A5">
        <w:tab/>
      </w:r>
      <w:r w:rsidRPr="00D269A5">
        <w:tab/>
      </w:r>
      <w:r w:rsidR="006913D9" w:rsidRPr="00D269A5">
        <w:tab/>
      </w:r>
      <w:r w:rsidRPr="00D269A5">
        <w:t>Present for all items</w:t>
      </w:r>
    </w:p>
    <w:p w14:paraId="0A00357D" w14:textId="02CB291A" w:rsidR="00765321" w:rsidRPr="00D269A5" w:rsidRDefault="00765321" w:rsidP="00765321">
      <w:pPr>
        <w:pStyle w:val="Paragraph"/>
      </w:pPr>
      <w:r w:rsidRPr="00D269A5">
        <w:t>Dr Guy Makin</w:t>
      </w:r>
      <w:r w:rsidRPr="00D269A5">
        <w:tab/>
      </w:r>
      <w:r w:rsidRPr="00D269A5">
        <w:tab/>
      </w:r>
      <w:r w:rsidRPr="00D269A5">
        <w:tab/>
      </w:r>
      <w:r w:rsidRPr="00D269A5">
        <w:tab/>
      </w:r>
      <w:r w:rsidR="006913D9" w:rsidRPr="00D269A5">
        <w:tab/>
      </w:r>
      <w:r w:rsidRPr="00D269A5">
        <w:t xml:space="preserve">Present for all items </w:t>
      </w:r>
    </w:p>
    <w:p w14:paraId="2EF009D7" w14:textId="7229F4DE" w:rsidR="00765321" w:rsidRPr="00D269A5" w:rsidRDefault="00765321" w:rsidP="00765321">
      <w:pPr>
        <w:pStyle w:val="Paragraph"/>
      </w:pPr>
      <w:r w:rsidRPr="00D269A5">
        <w:t>Giles Monnickendam</w:t>
      </w:r>
      <w:r w:rsidRPr="00D269A5">
        <w:tab/>
      </w:r>
      <w:r w:rsidRPr="00D269A5">
        <w:tab/>
      </w:r>
      <w:r w:rsidRPr="00D269A5">
        <w:tab/>
      </w:r>
      <w:r w:rsidRPr="00D269A5">
        <w:tab/>
      </w:r>
      <w:r w:rsidR="006913D9" w:rsidRPr="00D269A5">
        <w:tab/>
      </w:r>
      <w:r w:rsidRPr="00D269A5">
        <w:t xml:space="preserve">Present for all </w:t>
      </w:r>
      <w:proofErr w:type="gramStart"/>
      <w:r w:rsidRPr="00D269A5">
        <w:t>items</w:t>
      </w:r>
      <w:proofErr w:type="gramEnd"/>
    </w:p>
    <w:p w14:paraId="55913EA5" w14:textId="4EA3D212" w:rsidR="00E93282" w:rsidRPr="00D269A5" w:rsidRDefault="00E93282" w:rsidP="00765321">
      <w:pPr>
        <w:pStyle w:val="Paragraph"/>
      </w:pPr>
      <w:r w:rsidRPr="00D269A5">
        <w:t>Dr Nathan Moore</w:t>
      </w:r>
      <w:r w:rsidRPr="00D269A5">
        <w:tab/>
      </w:r>
      <w:r w:rsidRPr="00D269A5">
        <w:tab/>
      </w:r>
      <w:r w:rsidRPr="00D269A5">
        <w:tab/>
      </w:r>
      <w:r w:rsidRPr="00D269A5">
        <w:tab/>
      </w:r>
      <w:r w:rsidR="006913D9" w:rsidRPr="00D269A5">
        <w:tab/>
      </w:r>
      <w:r w:rsidRPr="00D269A5">
        <w:t>Present for all items</w:t>
      </w:r>
    </w:p>
    <w:p w14:paraId="7C8EE294" w14:textId="22D673C5" w:rsidR="00EA19A3" w:rsidRPr="00D269A5" w:rsidRDefault="00EA19A3" w:rsidP="004344FB">
      <w:pPr>
        <w:pStyle w:val="Paragraph"/>
      </w:pPr>
      <w:r w:rsidRPr="00D269A5">
        <w:t>Dr Paula Parvulescu</w:t>
      </w:r>
      <w:r w:rsidRPr="00D269A5">
        <w:tab/>
      </w:r>
      <w:r w:rsidRPr="00D269A5">
        <w:tab/>
      </w:r>
      <w:r w:rsidRPr="00D269A5">
        <w:tab/>
      </w:r>
      <w:r w:rsidRPr="00D269A5">
        <w:tab/>
      </w:r>
      <w:r w:rsidRPr="00D269A5">
        <w:tab/>
        <w:t xml:space="preserve">Present for all </w:t>
      </w:r>
      <w:proofErr w:type="gramStart"/>
      <w:r w:rsidRPr="00D269A5">
        <w:t>items</w:t>
      </w:r>
      <w:proofErr w:type="gramEnd"/>
    </w:p>
    <w:p w14:paraId="480AA476" w14:textId="77777777" w:rsidR="001A0BE5" w:rsidRDefault="00765321" w:rsidP="00765321">
      <w:pPr>
        <w:pStyle w:val="Paragraph"/>
      </w:pPr>
      <w:r w:rsidRPr="00D269A5">
        <w:t>Carole Pitkeathley</w:t>
      </w:r>
      <w:r w:rsidRPr="00D269A5">
        <w:tab/>
      </w:r>
      <w:r w:rsidRPr="00D269A5">
        <w:tab/>
      </w:r>
      <w:r w:rsidRPr="00D269A5">
        <w:tab/>
      </w:r>
      <w:r w:rsidRPr="00D269A5">
        <w:tab/>
      </w:r>
      <w:r w:rsidR="006913D9" w:rsidRPr="00D269A5">
        <w:tab/>
      </w:r>
      <w:r w:rsidR="00E605CA" w:rsidRPr="00D269A5">
        <w:t xml:space="preserve">Items 1.1 to </w:t>
      </w:r>
      <w:r w:rsidR="00B229CB">
        <w:t xml:space="preserve">4.1.3, </w:t>
      </w:r>
      <w:r w:rsidR="001A0BE5">
        <w:t xml:space="preserve">Items </w:t>
      </w:r>
      <w:r w:rsidR="004F787B">
        <w:t>5.1.3</w:t>
      </w:r>
    </w:p>
    <w:p w14:paraId="2EEEBD98" w14:textId="18FFC60E" w:rsidR="00765321" w:rsidRPr="00D269A5" w:rsidRDefault="001A0BE5" w:rsidP="001A0BE5">
      <w:pPr>
        <w:pStyle w:val="Paragraph"/>
        <w:numPr>
          <w:ilvl w:val="0"/>
          <w:numId w:val="0"/>
        </w:numPr>
        <w:ind w:left="567"/>
      </w:pPr>
      <w:r>
        <w:tab/>
      </w:r>
      <w:r>
        <w:tab/>
      </w:r>
      <w:r>
        <w:tab/>
      </w:r>
      <w:r>
        <w:tab/>
      </w:r>
      <w:r>
        <w:tab/>
      </w:r>
      <w:r w:rsidR="004F787B">
        <w:t>to 5.2.2</w:t>
      </w:r>
    </w:p>
    <w:p w14:paraId="70BE8D60" w14:textId="16E77E9A" w:rsidR="008F23CE" w:rsidRPr="00D269A5" w:rsidRDefault="008F23CE" w:rsidP="00765321">
      <w:pPr>
        <w:pStyle w:val="Paragraph"/>
      </w:pPr>
      <w:r w:rsidRPr="00D269A5">
        <w:t>Dr Ben Searle</w:t>
      </w:r>
      <w:r w:rsidRPr="00D269A5">
        <w:tab/>
      </w:r>
      <w:r w:rsidRPr="00D269A5">
        <w:tab/>
      </w:r>
      <w:r w:rsidRPr="00D269A5">
        <w:tab/>
      </w:r>
      <w:r w:rsidRPr="00D269A5">
        <w:tab/>
      </w:r>
      <w:r w:rsidRPr="00D269A5">
        <w:tab/>
        <w:t>Present for all items</w:t>
      </w:r>
    </w:p>
    <w:p w14:paraId="0828F0FE" w14:textId="57CCEFA8" w:rsidR="000A271F" w:rsidRPr="00D269A5" w:rsidRDefault="000A271F" w:rsidP="00765321">
      <w:pPr>
        <w:pStyle w:val="Paragraph"/>
      </w:pPr>
      <w:r w:rsidRPr="00D269A5">
        <w:t>Sophia Steer</w:t>
      </w:r>
      <w:r w:rsidRPr="00D269A5">
        <w:tab/>
      </w:r>
      <w:r w:rsidRPr="00D269A5">
        <w:tab/>
      </w:r>
      <w:r w:rsidRPr="00D269A5">
        <w:tab/>
      </w:r>
      <w:r w:rsidRPr="00D269A5">
        <w:tab/>
      </w:r>
      <w:r w:rsidRPr="00D269A5">
        <w:tab/>
        <w:t>Present for all items</w:t>
      </w:r>
    </w:p>
    <w:p w14:paraId="7A206EF5" w14:textId="4181FE18" w:rsidR="006304E2" w:rsidRPr="00D269A5" w:rsidRDefault="006304E2" w:rsidP="00765321">
      <w:pPr>
        <w:pStyle w:val="Paragraph"/>
      </w:pPr>
      <w:r w:rsidRPr="00D269A5">
        <w:t>Will Sullivan</w:t>
      </w:r>
      <w:r w:rsidRPr="00D269A5">
        <w:tab/>
      </w:r>
      <w:r w:rsidRPr="00D269A5">
        <w:tab/>
      </w:r>
      <w:r w:rsidRPr="00D269A5">
        <w:tab/>
      </w:r>
      <w:r w:rsidRPr="00D269A5">
        <w:tab/>
      </w:r>
      <w:r w:rsidRPr="00D269A5">
        <w:tab/>
        <w:t>Present for all items</w:t>
      </w:r>
    </w:p>
    <w:p w14:paraId="2FCF69FD" w14:textId="240FAF2D" w:rsidR="005312CF" w:rsidRPr="00D269A5" w:rsidRDefault="005312CF" w:rsidP="005312CF">
      <w:pPr>
        <w:pStyle w:val="Paragraph"/>
      </w:pPr>
      <w:r w:rsidRPr="00D269A5">
        <w:t>Dr Zenas Yiu</w:t>
      </w:r>
      <w:r w:rsidRPr="00D269A5">
        <w:tab/>
      </w:r>
      <w:r w:rsidRPr="00D269A5">
        <w:tab/>
      </w:r>
      <w:r w:rsidRPr="00D269A5">
        <w:tab/>
      </w:r>
      <w:r w:rsidRPr="00D269A5">
        <w:tab/>
      </w:r>
      <w:r w:rsidRPr="00D269A5">
        <w:tab/>
        <w:t xml:space="preserve">Present for all </w:t>
      </w:r>
      <w:proofErr w:type="gramStart"/>
      <w:r w:rsidRPr="00D269A5">
        <w:t>items</w:t>
      </w:r>
      <w:proofErr w:type="gramEnd"/>
    </w:p>
    <w:bookmarkEnd w:id="0"/>
    <w:p w14:paraId="37997C0E" w14:textId="77777777" w:rsidR="002405C0" w:rsidRPr="00D269A5" w:rsidRDefault="002405C0" w:rsidP="002405C0">
      <w:pPr>
        <w:pStyle w:val="Heading3unnumbered"/>
      </w:pPr>
      <w:r w:rsidRPr="00D269A5">
        <w:t>NICE staff (key players) present</w:t>
      </w:r>
    </w:p>
    <w:p w14:paraId="63BCA2A6" w14:textId="41AFB1F1" w:rsidR="00EF4CC2" w:rsidRPr="00D269A5" w:rsidRDefault="00EF4CC2" w:rsidP="002405C0">
      <w:pPr>
        <w:pStyle w:val="Paragraphnonumbers"/>
      </w:pPr>
      <w:r w:rsidRPr="00D269A5">
        <w:t>Jacoline Bouvy, Programme Director</w:t>
      </w:r>
      <w:r w:rsidRPr="00D269A5">
        <w:tab/>
      </w:r>
      <w:r w:rsidRPr="00D269A5">
        <w:tab/>
      </w:r>
      <w:r w:rsidRPr="00D269A5">
        <w:tab/>
      </w:r>
      <w:r w:rsidRPr="00D269A5">
        <w:tab/>
      </w:r>
      <w:r w:rsidRPr="00D269A5">
        <w:tab/>
      </w:r>
      <w:r w:rsidR="001A096B" w:rsidRPr="00D269A5">
        <w:t>Items 1.1 to 4.2.2</w:t>
      </w:r>
    </w:p>
    <w:p w14:paraId="1638E9B9" w14:textId="18F1F935" w:rsidR="002405C0" w:rsidRPr="00D269A5" w:rsidRDefault="004D11B9" w:rsidP="002405C0">
      <w:pPr>
        <w:pStyle w:val="Paragraphnonumbers"/>
      </w:pPr>
      <w:r w:rsidRPr="00D269A5">
        <w:t>Linda Landells</w:t>
      </w:r>
      <w:r w:rsidR="002405C0" w:rsidRPr="00D269A5">
        <w:t>, Associate Director</w:t>
      </w:r>
      <w:r w:rsidR="002405C0" w:rsidRPr="00D269A5">
        <w:tab/>
      </w:r>
      <w:r w:rsidR="002405C0" w:rsidRPr="00D269A5">
        <w:tab/>
      </w:r>
      <w:r w:rsidR="002405C0" w:rsidRPr="00D269A5">
        <w:tab/>
      </w:r>
      <w:r w:rsidR="002405C0" w:rsidRPr="00D269A5">
        <w:tab/>
      </w:r>
      <w:r w:rsidR="002405C0" w:rsidRPr="00D269A5">
        <w:tab/>
      </w:r>
      <w:r w:rsidR="001A096B" w:rsidRPr="00D269A5">
        <w:t>Items 1.1 to 4.2.2</w:t>
      </w:r>
    </w:p>
    <w:p w14:paraId="206B205F" w14:textId="07BFFF58" w:rsidR="002405C0" w:rsidRPr="00D269A5" w:rsidRDefault="004D11B9" w:rsidP="002405C0">
      <w:pPr>
        <w:pStyle w:val="Paragraphnonumbers"/>
      </w:pPr>
      <w:r w:rsidRPr="00D269A5">
        <w:t>Kate Moore</w:t>
      </w:r>
      <w:r w:rsidR="002405C0" w:rsidRPr="00D269A5">
        <w:t>, Project Manager</w:t>
      </w:r>
      <w:r w:rsidR="002405C0" w:rsidRPr="00D269A5">
        <w:tab/>
      </w:r>
      <w:r w:rsidR="002405C0" w:rsidRPr="00D269A5">
        <w:tab/>
      </w:r>
      <w:r w:rsidR="002405C0" w:rsidRPr="00D269A5">
        <w:tab/>
      </w:r>
      <w:r w:rsidR="002405C0" w:rsidRPr="00D269A5">
        <w:tab/>
      </w:r>
      <w:r w:rsidR="002405C0" w:rsidRPr="00D269A5">
        <w:tab/>
      </w:r>
      <w:r w:rsidR="001A096B" w:rsidRPr="00D269A5">
        <w:t>Items 1.1 to 4.2.2</w:t>
      </w:r>
    </w:p>
    <w:p w14:paraId="48C59EE6" w14:textId="63787B38" w:rsidR="002405C0" w:rsidRPr="00D269A5" w:rsidRDefault="004D11B9" w:rsidP="002405C0">
      <w:pPr>
        <w:pStyle w:val="Paragraphnonumbers"/>
      </w:pPr>
      <w:r w:rsidRPr="00D269A5">
        <w:lastRenderedPageBreak/>
        <w:t>Nigel Gumbleton</w:t>
      </w:r>
      <w:r w:rsidR="002405C0" w:rsidRPr="00D269A5">
        <w:t>, Heath Technology Assessment Adviser</w:t>
      </w:r>
      <w:r w:rsidR="002405C0" w:rsidRPr="00D269A5">
        <w:tab/>
      </w:r>
      <w:r w:rsidR="001A096B" w:rsidRPr="00D269A5">
        <w:t>Items 1.1 to 4.2.2</w:t>
      </w:r>
    </w:p>
    <w:p w14:paraId="606DB4D8" w14:textId="6D52541E" w:rsidR="002405C0" w:rsidRPr="00D269A5" w:rsidRDefault="00D938A8" w:rsidP="002405C0">
      <w:pPr>
        <w:pStyle w:val="Paragraphnonumbers"/>
      </w:pPr>
      <w:r w:rsidRPr="00D269A5">
        <w:t>Emily Leckenby</w:t>
      </w:r>
      <w:r w:rsidR="002405C0" w:rsidRPr="00D269A5">
        <w:t>, Heath Technology Assessment Analyst</w:t>
      </w:r>
      <w:r w:rsidR="002405C0" w:rsidRPr="00D269A5">
        <w:tab/>
      </w:r>
      <w:r w:rsidR="001A096B" w:rsidRPr="00D269A5">
        <w:t>Items 1.1 to 4.2.2</w:t>
      </w:r>
    </w:p>
    <w:p w14:paraId="6156CEB0" w14:textId="3C0AD13B" w:rsidR="0042546F" w:rsidRPr="00D269A5" w:rsidRDefault="0042546F" w:rsidP="0042546F">
      <w:pPr>
        <w:pStyle w:val="Paragraphnonumbers"/>
      </w:pPr>
      <w:r w:rsidRPr="00D269A5">
        <w:t>Ian Watson, Associate Director</w:t>
      </w:r>
      <w:r w:rsidRPr="00D269A5">
        <w:tab/>
      </w:r>
      <w:r w:rsidRPr="00D269A5">
        <w:tab/>
      </w:r>
      <w:r w:rsidRPr="00D269A5">
        <w:tab/>
      </w:r>
      <w:r w:rsidRPr="00D269A5">
        <w:tab/>
      </w:r>
      <w:r w:rsidRPr="00D269A5">
        <w:tab/>
      </w:r>
      <w:r w:rsidR="001A096B" w:rsidRPr="00D269A5">
        <w:t>Items 5.1.1 to 5.2.2</w:t>
      </w:r>
    </w:p>
    <w:p w14:paraId="5A442FEB" w14:textId="36ED78ED" w:rsidR="0042546F" w:rsidRPr="00D269A5" w:rsidRDefault="00C76AB2" w:rsidP="0042546F">
      <w:pPr>
        <w:pStyle w:val="Paragraphnonumbers"/>
      </w:pPr>
      <w:r w:rsidRPr="00D269A5">
        <w:t>Leena Issa</w:t>
      </w:r>
      <w:r w:rsidR="0042546F" w:rsidRPr="00D269A5">
        <w:t>, Project Manager</w:t>
      </w:r>
      <w:r w:rsidR="0042546F" w:rsidRPr="00D269A5">
        <w:tab/>
      </w:r>
      <w:r w:rsidR="0042546F" w:rsidRPr="00D269A5">
        <w:tab/>
      </w:r>
      <w:r w:rsidR="0042546F" w:rsidRPr="00D269A5">
        <w:tab/>
      </w:r>
      <w:r w:rsidR="0042546F" w:rsidRPr="00D269A5">
        <w:tab/>
      </w:r>
      <w:r w:rsidR="0042546F" w:rsidRPr="00D269A5">
        <w:tab/>
      </w:r>
      <w:r w:rsidR="001A096B" w:rsidRPr="00D269A5">
        <w:t>Items 5.1.1 to 5.2.2</w:t>
      </w:r>
    </w:p>
    <w:p w14:paraId="04EF3F7D" w14:textId="22233ACE" w:rsidR="0042546F" w:rsidRPr="00D269A5" w:rsidRDefault="00C76AB2" w:rsidP="0042546F">
      <w:pPr>
        <w:pStyle w:val="Paragraphnonumbers"/>
      </w:pPr>
      <w:r w:rsidRPr="00D269A5">
        <w:t>Lizzie Walker</w:t>
      </w:r>
      <w:r w:rsidR="0042546F" w:rsidRPr="00D269A5">
        <w:t>, Heath Technology Assessment Adviser</w:t>
      </w:r>
      <w:r w:rsidRPr="00D269A5">
        <w:tab/>
      </w:r>
      <w:r w:rsidR="0042546F" w:rsidRPr="00D269A5">
        <w:tab/>
      </w:r>
      <w:r w:rsidR="001A096B" w:rsidRPr="00D269A5">
        <w:t>Items 5.1.1 to 5.2.2</w:t>
      </w:r>
    </w:p>
    <w:p w14:paraId="1103FEE8" w14:textId="076C7EBB" w:rsidR="0042546F" w:rsidRPr="00D269A5" w:rsidRDefault="00C76AB2" w:rsidP="002405C0">
      <w:pPr>
        <w:pStyle w:val="Paragraphnonumbers"/>
      </w:pPr>
      <w:r w:rsidRPr="00D269A5">
        <w:t>Emma Douch</w:t>
      </w:r>
      <w:r w:rsidR="0042546F" w:rsidRPr="00D269A5">
        <w:t>, Heath Technology Assessment Analyst</w:t>
      </w:r>
      <w:r w:rsidR="0042546F" w:rsidRPr="00D269A5">
        <w:tab/>
      </w:r>
      <w:r w:rsidR="001A096B" w:rsidRPr="00D269A5">
        <w:t>Items 5.1.1 to 5.2.2</w:t>
      </w:r>
    </w:p>
    <w:p w14:paraId="489A7A21" w14:textId="569429C0" w:rsidR="002405C0" w:rsidRPr="00D269A5" w:rsidRDefault="002405C0" w:rsidP="002405C0">
      <w:pPr>
        <w:pStyle w:val="Heading3unnumbered"/>
      </w:pPr>
      <w:bookmarkStart w:id="1" w:name="_Hlk1984286"/>
      <w:r w:rsidRPr="00D269A5">
        <w:t>External assessment group representatives present</w:t>
      </w:r>
    </w:p>
    <w:bookmarkEnd w:id="1"/>
    <w:p w14:paraId="394F3174" w14:textId="59B38883" w:rsidR="00A75582" w:rsidRPr="00D269A5" w:rsidRDefault="0030447D" w:rsidP="00A75582">
      <w:pPr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D269A5">
        <w:rPr>
          <w:sz w:val="24"/>
          <w:szCs w:val="24"/>
        </w:rPr>
        <w:t xml:space="preserve">Dr </w:t>
      </w:r>
      <w:r w:rsidR="00A75582" w:rsidRPr="00D269A5">
        <w:rPr>
          <w:sz w:val="24"/>
          <w:szCs w:val="24"/>
        </w:rPr>
        <w:t>Janette Greenhalgh</w:t>
      </w:r>
      <w:r w:rsidR="002405C0" w:rsidRPr="00D269A5">
        <w:rPr>
          <w:sz w:val="24"/>
          <w:szCs w:val="24"/>
        </w:rPr>
        <w:t xml:space="preserve">, </w:t>
      </w:r>
      <w:r w:rsidR="00A75582" w:rsidRPr="00D269A5">
        <w:rPr>
          <w:rFonts w:eastAsia="Times New Roman"/>
          <w:bCs w:val="0"/>
          <w:color w:val="000000"/>
          <w:sz w:val="24"/>
          <w:szCs w:val="24"/>
          <w:lang w:eastAsia="en-GB"/>
        </w:rPr>
        <w:t>Liverpool Reviews and Implementation Group (LRIG)</w:t>
      </w:r>
    </w:p>
    <w:p w14:paraId="694C13B6" w14:textId="7B7B7A81" w:rsidR="002405C0" w:rsidRPr="00D269A5" w:rsidRDefault="002405C0" w:rsidP="002405C0">
      <w:pPr>
        <w:pStyle w:val="Paragraphnonumbers"/>
      </w:pPr>
      <w:r w:rsidRPr="00D269A5">
        <w:tab/>
      </w:r>
      <w:r w:rsidRPr="00D269A5">
        <w:tab/>
      </w:r>
      <w:r w:rsidRPr="00D269A5">
        <w:tab/>
      </w:r>
      <w:r w:rsidRPr="00D269A5">
        <w:tab/>
      </w:r>
      <w:r w:rsidRPr="00D269A5">
        <w:tab/>
      </w:r>
      <w:r w:rsidR="001A096B" w:rsidRPr="00D269A5">
        <w:t>Items 1.1 to 4.1.3</w:t>
      </w:r>
    </w:p>
    <w:p w14:paraId="1B1E33B8" w14:textId="1360D20E" w:rsidR="00A75582" w:rsidRPr="00D269A5" w:rsidRDefault="00A75582" w:rsidP="00A75582">
      <w:pPr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D269A5">
        <w:rPr>
          <w:sz w:val="24"/>
          <w:szCs w:val="24"/>
        </w:rPr>
        <w:t>James Mahon</w:t>
      </w:r>
      <w:r w:rsidR="002405C0" w:rsidRPr="00D269A5">
        <w:rPr>
          <w:sz w:val="24"/>
          <w:szCs w:val="24"/>
        </w:rPr>
        <w:t xml:space="preserve">, </w:t>
      </w:r>
      <w:r w:rsidRPr="00D269A5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Liverpool </w:t>
      </w:r>
      <w:proofErr w:type="gramStart"/>
      <w:r w:rsidRPr="00D269A5">
        <w:rPr>
          <w:rFonts w:eastAsia="Times New Roman"/>
          <w:bCs w:val="0"/>
          <w:color w:val="000000"/>
          <w:sz w:val="24"/>
          <w:szCs w:val="24"/>
          <w:lang w:eastAsia="en-GB"/>
        </w:rPr>
        <w:t>Reviews</w:t>
      </w:r>
      <w:proofErr w:type="gramEnd"/>
      <w:r w:rsidRPr="00D269A5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 and Implementation Group (LRIG)</w:t>
      </w:r>
    </w:p>
    <w:p w14:paraId="269D1126" w14:textId="6576C8A9" w:rsidR="002405C0" w:rsidRPr="00D269A5" w:rsidRDefault="002405C0" w:rsidP="002405C0">
      <w:pPr>
        <w:pStyle w:val="Paragraphnonumbers"/>
      </w:pPr>
      <w:r w:rsidRPr="00D269A5">
        <w:tab/>
      </w:r>
      <w:r w:rsidRPr="00D269A5">
        <w:tab/>
      </w:r>
      <w:r w:rsidRPr="00D269A5">
        <w:tab/>
      </w:r>
      <w:r w:rsidRPr="00D269A5">
        <w:tab/>
      </w:r>
      <w:r w:rsidRPr="00D269A5">
        <w:tab/>
      </w:r>
      <w:r w:rsidR="001A096B" w:rsidRPr="00D269A5">
        <w:t>Items 1.1 to 4.1.3</w:t>
      </w:r>
    </w:p>
    <w:p w14:paraId="72A7A516" w14:textId="719BA772" w:rsidR="002405C0" w:rsidRPr="00D269A5" w:rsidRDefault="00C726C9" w:rsidP="002405C0">
      <w:pPr>
        <w:pStyle w:val="Paragraphnonumbers"/>
      </w:pPr>
      <w:r w:rsidRPr="00D269A5">
        <w:t xml:space="preserve">Dr </w:t>
      </w:r>
      <w:r w:rsidR="00253FCD" w:rsidRPr="00D269A5">
        <w:t xml:space="preserve">Maiwenn Al, </w:t>
      </w:r>
      <w:proofErr w:type="spellStart"/>
      <w:r w:rsidR="00253FCD" w:rsidRPr="00D269A5">
        <w:t>Kleijnen</w:t>
      </w:r>
      <w:proofErr w:type="spellEnd"/>
      <w:r w:rsidR="00253FCD" w:rsidRPr="00D269A5">
        <w:t xml:space="preserve"> Systematic Reviews</w:t>
      </w:r>
      <w:r w:rsidR="002405C0" w:rsidRPr="00D269A5">
        <w:tab/>
      </w:r>
      <w:r w:rsidR="002405C0" w:rsidRPr="00D269A5">
        <w:tab/>
      </w:r>
      <w:r w:rsidR="002405C0" w:rsidRPr="00D269A5">
        <w:tab/>
      </w:r>
      <w:r w:rsidR="001A096B" w:rsidRPr="00D269A5">
        <w:t>Items 5.1.1 to 5.1.3</w:t>
      </w:r>
    </w:p>
    <w:p w14:paraId="2988BD03" w14:textId="2177ED52" w:rsidR="00253FCD" w:rsidRPr="00D269A5" w:rsidRDefault="000C454E" w:rsidP="00253FCD">
      <w:pPr>
        <w:pStyle w:val="Paragraphnonumbers"/>
      </w:pPr>
      <w:r w:rsidRPr="00D269A5">
        <w:t xml:space="preserve">Dr </w:t>
      </w:r>
      <w:r w:rsidR="00253FCD" w:rsidRPr="00D269A5">
        <w:t xml:space="preserve">Nigel Armstrong, </w:t>
      </w:r>
      <w:proofErr w:type="spellStart"/>
      <w:r w:rsidR="00253FCD" w:rsidRPr="00D269A5">
        <w:t>Kleijnen</w:t>
      </w:r>
      <w:proofErr w:type="spellEnd"/>
      <w:r w:rsidR="00253FCD" w:rsidRPr="00D269A5">
        <w:t xml:space="preserve"> Systematic Reviews</w:t>
      </w:r>
      <w:r w:rsidR="00253FCD" w:rsidRPr="00D269A5">
        <w:tab/>
      </w:r>
      <w:r w:rsidR="00253FCD" w:rsidRPr="00D269A5">
        <w:tab/>
      </w:r>
      <w:r w:rsidR="001A096B" w:rsidRPr="00D269A5">
        <w:t>Items 5.1.1 to 5.1.3</w:t>
      </w:r>
    </w:p>
    <w:p w14:paraId="02043D34" w14:textId="49C57A55" w:rsidR="37FA5A60" w:rsidRDefault="497CC64F" w:rsidP="006E0199">
      <w:pPr>
        <w:pStyle w:val="Heading3unnumbered"/>
      </w:pPr>
      <w:r>
        <w:t xml:space="preserve">Clinical, Patient &amp; NHS England experts </w:t>
      </w:r>
      <w:proofErr w:type="gramStart"/>
      <w:r>
        <w:t>present</w:t>
      </w:r>
      <w:proofErr w:type="gramEnd"/>
    </w:p>
    <w:p w14:paraId="21A5F056" w14:textId="748AEB7B" w:rsidR="002405C0" w:rsidRDefault="744815CB" w:rsidP="37FA5A60">
      <w:pPr>
        <w:pStyle w:val="Paragraphnonumbers"/>
        <w:rPr>
          <w:rFonts w:eastAsia="Arial"/>
          <w:szCs w:val="24"/>
        </w:rPr>
      </w:pPr>
      <w:r>
        <w:t xml:space="preserve">Layla Lawson, </w:t>
      </w:r>
      <w:r w:rsidRPr="37FA5A60">
        <w:rPr>
          <w:rFonts w:eastAsia="Arial"/>
          <w:szCs w:val="24"/>
        </w:rPr>
        <w:t xml:space="preserve">Patient expert, nominated by the </w:t>
      </w:r>
      <w:proofErr w:type="spellStart"/>
      <w:r w:rsidRPr="37FA5A60">
        <w:rPr>
          <w:rFonts w:eastAsia="Arial"/>
          <w:szCs w:val="24"/>
        </w:rPr>
        <w:t>Essenelle</w:t>
      </w:r>
      <w:proofErr w:type="spellEnd"/>
      <w:r w:rsidRPr="37FA5A60">
        <w:rPr>
          <w:rFonts w:eastAsia="Arial"/>
          <w:szCs w:val="24"/>
        </w:rPr>
        <w:t xml:space="preserve"> Foundation</w:t>
      </w:r>
    </w:p>
    <w:p w14:paraId="75D81828" w14:textId="3425C717" w:rsidR="00A6018C" w:rsidRPr="00D269A5" w:rsidRDefault="00A6018C" w:rsidP="37FA5A60">
      <w:pPr>
        <w:pStyle w:val="Paragraphnonumbers"/>
      </w:pPr>
      <w:r>
        <w:rPr>
          <w:rFonts w:eastAsia="Arial"/>
          <w:szCs w:val="24"/>
        </w:rPr>
        <w:tab/>
      </w:r>
      <w:r>
        <w:rPr>
          <w:rFonts w:eastAsia="Arial"/>
          <w:szCs w:val="24"/>
        </w:rPr>
        <w:tab/>
      </w:r>
      <w:r>
        <w:rPr>
          <w:rFonts w:eastAsia="Arial"/>
          <w:szCs w:val="24"/>
        </w:rPr>
        <w:tab/>
      </w:r>
      <w:r>
        <w:rPr>
          <w:rFonts w:eastAsia="Arial"/>
          <w:szCs w:val="24"/>
        </w:rPr>
        <w:tab/>
      </w:r>
      <w:r>
        <w:rPr>
          <w:rFonts w:eastAsia="Arial"/>
          <w:szCs w:val="24"/>
        </w:rPr>
        <w:tab/>
        <w:t>Items 1.1 to 4.1.3</w:t>
      </w:r>
    </w:p>
    <w:p w14:paraId="31C3F5C4" w14:textId="590287FD" w:rsidR="004A66AC" w:rsidRPr="00D269A5" w:rsidRDefault="4A5263BB" w:rsidP="002405C0">
      <w:pPr>
        <w:pStyle w:val="Paragraphnonumbers"/>
      </w:pPr>
      <w:r>
        <w:t xml:space="preserve">Dr </w:t>
      </w:r>
      <w:r w:rsidR="4E20CBDB">
        <w:t>Sanjeev Patel</w:t>
      </w:r>
      <w:r w:rsidR="497CC64F">
        <w:t xml:space="preserve">, </w:t>
      </w:r>
      <w:r w:rsidR="6A5A8861">
        <w:t>IMF lead, nominated by NHS Englan</w:t>
      </w:r>
      <w:r w:rsidR="00A6018C">
        <w:t>d</w:t>
      </w:r>
      <w:r w:rsidR="00054816">
        <w:tab/>
      </w:r>
      <w:r w:rsidR="0C0121BE">
        <w:t>Items 1.1 to 4.2</w:t>
      </w:r>
      <w:r w:rsidR="006E0199">
        <w:t>.2</w:t>
      </w:r>
    </w:p>
    <w:p w14:paraId="34167E12" w14:textId="4D36FC3C" w:rsidR="004A66AC" w:rsidRPr="00D269A5" w:rsidRDefault="00BF3DB1" w:rsidP="004A66AC">
      <w:pPr>
        <w:pStyle w:val="Paragraphnonumbers"/>
      </w:pPr>
      <w:r w:rsidRPr="00D269A5">
        <w:t xml:space="preserve">Dr </w:t>
      </w:r>
      <w:r w:rsidR="004A66AC" w:rsidRPr="00D269A5">
        <w:t xml:space="preserve">Charles Hay, Professor of Haemostasis and Thrombosis, Consultant Haematologist Director of the UK National Haemophilia Database (NHD), Clinical expert, nominated by Swedish Orphan </w:t>
      </w:r>
      <w:proofErr w:type="spellStart"/>
      <w:r w:rsidR="004A66AC" w:rsidRPr="00D269A5">
        <w:t>Biovitrum</w:t>
      </w:r>
      <w:proofErr w:type="spellEnd"/>
      <w:r w:rsidR="00A03BD5" w:rsidRPr="00D269A5">
        <w:tab/>
      </w:r>
      <w:r w:rsidR="00A03BD5" w:rsidRPr="00D269A5">
        <w:tab/>
      </w:r>
      <w:r w:rsidR="00A03BD5" w:rsidRPr="00D269A5">
        <w:tab/>
      </w:r>
      <w:r w:rsidR="00A03BD5" w:rsidRPr="00D269A5">
        <w:tab/>
      </w:r>
      <w:r w:rsidR="00A03BD5" w:rsidRPr="00D269A5">
        <w:tab/>
      </w:r>
      <w:r w:rsidR="001A096B" w:rsidRPr="00D269A5">
        <w:t>Items 5.1.1 to 5.1.3</w:t>
      </w:r>
    </w:p>
    <w:p w14:paraId="5DEF3CA6" w14:textId="6F60D16A" w:rsidR="004A66AC" w:rsidRPr="00D269A5" w:rsidRDefault="00BF3DB1" w:rsidP="004A66AC">
      <w:pPr>
        <w:pStyle w:val="Paragraphnonumbers"/>
      </w:pPr>
      <w:r w:rsidRPr="00D269A5">
        <w:t xml:space="preserve">Dr </w:t>
      </w:r>
      <w:r w:rsidR="004A66AC" w:rsidRPr="00D269A5">
        <w:t>Alice Taylor, Haematology Consultant, Clinical expert, nominated by UK Haemophilia Centre Doctors' Organisation (UKHCDO)</w:t>
      </w:r>
      <w:r w:rsidR="00A03BD5" w:rsidRPr="00D269A5">
        <w:tab/>
      </w:r>
      <w:r w:rsidR="00A03BD5" w:rsidRPr="00D269A5">
        <w:tab/>
      </w:r>
      <w:r w:rsidR="00A03BD5" w:rsidRPr="00D269A5">
        <w:tab/>
      </w:r>
      <w:r w:rsidR="001A096B" w:rsidRPr="00D269A5">
        <w:t>Items 5.1.1 to 5.1.3</w:t>
      </w:r>
    </w:p>
    <w:p w14:paraId="3DF68A6A" w14:textId="5AA25591" w:rsidR="004A66AC" w:rsidRPr="00D269A5" w:rsidRDefault="004A66AC" w:rsidP="004A66AC">
      <w:pPr>
        <w:pStyle w:val="Paragraphnonumbers"/>
      </w:pPr>
      <w:r w:rsidRPr="00D269A5">
        <w:t xml:space="preserve">Edward </w:t>
      </w:r>
      <w:proofErr w:type="spellStart"/>
      <w:r w:rsidRPr="00D269A5">
        <w:t>Rippingale</w:t>
      </w:r>
      <w:proofErr w:type="spellEnd"/>
      <w:r w:rsidRPr="00D269A5">
        <w:t>-Combes,</w:t>
      </w:r>
      <w:r w:rsidR="009B071A">
        <w:t xml:space="preserve"> </w:t>
      </w:r>
      <w:r w:rsidR="009B071A" w:rsidRPr="009B071A">
        <w:t>NHS Clinical Research Nurse</w:t>
      </w:r>
      <w:r w:rsidR="009B071A">
        <w:t>,</w:t>
      </w:r>
      <w:r w:rsidRPr="00D269A5">
        <w:t xml:space="preserve"> Patient expert, nominated by The Haemophilia Society</w:t>
      </w:r>
    </w:p>
    <w:p w14:paraId="33842958" w14:textId="18C2DF0B" w:rsidR="00A03BD5" w:rsidRPr="00D269A5" w:rsidRDefault="00A03BD5" w:rsidP="004A66AC">
      <w:pPr>
        <w:pStyle w:val="Paragraphnonumbers"/>
      </w:pPr>
      <w:r w:rsidRPr="00D269A5">
        <w:tab/>
      </w:r>
      <w:r w:rsidRPr="00D269A5">
        <w:tab/>
      </w:r>
      <w:r w:rsidRPr="00D269A5">
        <w:tab/>
      </w:r>
      <w:r w:rsidRPr="00D269A5">
        <w:tab/>
      </w:r>
      <w:r w:rsidRPr="00D269A5">
        <w:tab/>
      </w:r>
      <w:r w:rsidR="001A096B" w:rsidRPr="00D269A5">
        <w:t>Items 5.1.1 to 5.1.3</w:t>
      </w:r>
    </w:p>
    <w:p w14:paraId="44C60A21" w14:textId="3628E3BE" w:rsidR="004A66AC" w:rsidRPr="00D269A5" w:rsidRDefault="004A66AC" w:rsidP="004A66AC">
      <w:pPr>
        <w:pStyle w:val="Paragraphnonumbers"/>
      </w:pPr>
      <w:r w:rsidRPr="00D269A5">
        <w:t>Clive Smith, Chair of the Haemophilia Society Board, Patient expert, nominated by The Haemophilia Society</w:t>
      </w:r>
    </w:p>
    <w:p w14:paraId="1AB9B2BD" w14:textId="40C7E449" w:rsidR="00A03BD5" w:rsidRPr="00D269A5" w:rsidRDefault="00A03BD5" w:rsidP="004A66AC">
      <w:pPr>
        <w:pStyle w:val="Paragraphnonumbers"/>
      </w:pPr>
      <w:r w:rsidRPr="00D269A5">
        <w:tab/>
      </w:r>
      <w:r w:rsidRPr="00D269A5">
        <w:tab/>
      </w:r>
      <w:r w:rsidRPr="00D269A5">
        <w:tab/>
      </w:r>
      <w:r w:rsidRPr="00D269A5">
        <w:tab/>
      </w:r>
      <w:r w:rsidRPr="00D269A5">
        <w:tab/>
      </w:r>
      <w:r w:rsidR="001A096B" w:rsidRPr="00D269A5">
        <w:t>Items 5.1.1 to 5.1.3</w:t>
      </w:r>
    </w:p>
    <w:p w14:paraId="10C1DF0B" w14:textId="77777777" w:rsidR="000F4E0D" w:rsidRPr="00D269A5" w:rsidRDefault="000F4E0D" w:rsidP="002405C0">
      <w:pPr>
        <w:pStyle w:val="Paragraphnonumbers"/>
      </w:pPr>
    </w:p>
    <w:p w14:paraId="13EB5104" w14:textId="77777777" w:rsidR="000F4E0D" w:rsidRPr="00D269A5" w:rsidRDefault="000F4E0D" w:rsidP="000F4E0D">
      <w:pPr>
        <w:pStyle w:val="Paragraphnonumbers"/>
        <w:rPr>
          <w:i/>
          <w:iCs/>
          <w:sz w:val="20"/>
          <w:szCs w:val="20"/>
        </w:rPr>
      </w:pPr>
      <w:r w:rsidRPr="00D269A5"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3D40AA4A" w14:textId="77777777" w:rsidR="000F4E0D" w:rsidRPr="00D269A5" w:rsidRDefault="000F4E0D" w:rsidP="002405C0">
      <w:pPr>
        <w:pStyle w:val="Paragraphnonumbers"/>
      </w:pPr>
    </w:p>
    <w:p w14:paraId="29B7E2BE" w14:textId="77777777" w:rsidR="00936531" w:rsidRPr="00D269A5" w:rsidRDefault="00936531">
      <w:pPr>
        <w:rPr>
          <w:rFonts w:eastAsia="Times New Roman"/>
          <w:sz w:val="24"/>
          <w:lang w:eastAsia="en-GB"/>
        </w:rPr>
      </w:pPr>
      <w:r w:rsidRPr="00D269A5">
        <w:br w:type="page"/>
      </w:r>
    </w:p>
    <w:p w14:paraId="4DADCCB5" w14:textId="77777777" w:rsidR="002405C0" w:rsidRPr="00D269A5" w:rsidRDefault="002405C0" w:rsidP="002405C0">
      <w:pPr>
        <w:pStyle w:val="Heading2"/>
      </w:pPr>
      <w:r w:rsidRPr="00D269A5">
        <w:lastRenderedPageBreak/>
        <w:t>Minutes</w:t>
      </w:r>
    </w:p>
    <w:p w14:paraId="1F9316DE" w14:textId="77777777" w:rsidR="002405C0" w:rsidRPr="00D269A5" w:rsidRDefault="002405C0" w:rsidP="002405C0">
      <w:pPr>
        <w:pStyle w:val="Heading3"/>
        <w:numPr>
          <w:ilvl w:val="0"/>
          <w:numId w:val="5"/>
        </w:numPr>
      </w:pPr>
      <w:bookmarkStart w:id="2" w:name="_Hlk72144168"/>
      <w:r w:rsidRPr="00D269A5">
        <w:t>Introduction to the meeting</w:t>
      </w:r>
    </w:p>
    <w:bookmarkEnd w:id="2"/>
    <w:p w14:paraId="68E117B1" w14:textId="6DA3A40D" w:rsidR="002405C0" w:rsidRPr="00D269A5" w:rsidRDefault="002405C0" w:rsidP="002405C0">
      <w:pPr>
        <w:pStyle w:val="Level2numbered"/>
        <w:numPr>
          <w:ilvl w:val="1"/>
          <w:numId w:val="5"/>
        </w:numPr>
      </w:pPr>
      <w:r w:rsidRPr="00D269A5">
        <w:t xml:space="preserve">The </w:t>
      </w:r>
      <w:r w:rsidR="00410833" w:rsidRPr="00D269A5">
        <w:t>Chair, Dr Megan John,</w:t>
      </w:r>
      <w:r w:rsidRPr="00D269A5">
        <w:t xml:space="preserve"> welcomed members of the committee and other attendees present to the meeting.</w:t>
      </w:r>
    </w:p>
    <w:p w14:paraId="1E56C15C" w14:textId="7D734D1F" w:rsidR="002405C0" w:rsidRPr="00D269A5" w:rsidRDefault="002405C0" w:rsidP="002405C0">
      <w:pPr>
        <w:pStyle w:val="Level2numbered"/>
        <w:numPr>
          <w:ilvl w:val="1"/>
          <w:numId w:val="5"/>
        </w:numPr>
      </w:pPr>
      <w:r w:rsidRPr="00D269A5">
        <w:t xml:space="preserve">The </w:t>
      </w:r>
      <w:r w:rsidR="00410833" w:rsidRPr="00D269A5">
        <w:t>Chair</w:t>
      </w:r>
      <w:r w:rsidRPr="00D269A5">
        <w:t xml:space="preserve"> noted apologies from </w:t>
      </w:r>
      <w:r w:rsidR="00F774F1" w:rsidRPr="00D269A5">
        <w:t xml:space="preserve">Andrew Fox, </w:t>
      </w:r>
      <w:r w:rsidR="00137904" w:rsidRPr="00D269A5">
        <w:t xml:space="preserve">Dr Robert Hodgson, </w:t>
      </w:r>
      <w:r w:rsidR="00F774F1" w:rsidRPr="00D269A5">
        <w:t>Dr Bernard Khoo,</w:t>
      </w:r>
      <w:r w:rsidR="00137904" w:rsidRPr="00D269A5">
        <w:t xml:space="preserve"> Dr Ivan Koychev,</w:t>
      </w:r>
      <w:r w:rsidR="00D279C9" w:rsidRPr="00D269A5">
        <w:t xml:space="preserve"> </w:t>
      </w:r>
      <w:r w:rsidR="001637D0" w:rsidRPr="00D269A5">
        <w:t xml:space="preserve">Dr </w:t>
      </w:r>
      <w:r w:rsidR="00137904" w:rsidRPr="00D269A5">
        <w:t xml:space="preserve">Philip Mallender, and </w:t>
      </w:r>
      <w:r w:rsidR="00D279C9" w:rsidRPr="00D269A5">
        <w:t>Professor David Meads</w:t>
      </w:r>
      <w:r w:rsidRPr="00D269A5">
        <w:t>.</w:t>
      </w:r>
    </w:p>
    <w:p w14:paraId="0144BB05" w14:textId="77777777" w:rsidR="002405C0" w:rsidRPr="00D269A5" w:rsidRDefault="002405C0" w:rsidP="002405C0">
      <w:pPr>
        <w:pStyle w:val="Heading3"/>
        <w:numPr>
          <w:ilvl w:val="0"/>
          <w:numId w:val="5"/>
        </w:numPr>
      </w:pPr>
      <w:r w:rsidRPr="00D269A5">
        <w:t>News and announcements</w:t>
      </w:r>
    </w:p>
    <w:p w14:paraId="44C76511" w14:textId="47DBBE16" w:rsidR="002405C0" w:rsidRPr="00D269A5" w:rsidRDefault="00E605CA" w:rsidP="002405C0">
      <w:pPr>
        <w:pStyle w:val="Level2numbered"/>
        <w:numPr>
          <w:ilvl w:val="1"/>
          <w:numId w:val="5"/>
        </w:numPr>
      </w:pPr>
      <w:r w:rsidRPr="00D269A5">
        <w:t xml:space="preserve">The Chair acknowledged it was the last meeting </w:t>
      </w:r>
      <w:r w:rsidR="00D269A5" w:rsidRPr="00D269A5">
        <w:t>for</w:t>
      </w:r>
      <w:r w:rsidRPr="00D269A5">
        <w:t xml:space="preserve"> </w:t>
      </w:r>
      <w:r w:rsidR="00962479" w:rsidRPr="00D269A5">
        <w:t>Dr Andrew Hitchings and thanked him for his service to the committee.</w:t>
      </w:r>
    </w:p>
    <w:p w14:paraId="307D0423" w14:textId="77777777" w:rsidR="002405C0" w:rsidRPr="00D269A5" w:rsidRDefault="002405C0" w:rsidP="002405C0">
      <w:pPr>
        <w:pStyle w:val="Heading3"/>
        <w:numPr>
          <w:ilvl w:val="0"/>
          <w:numId w:val="5"/>
        </w:numPr>
      </w:pPr>
      <w:r w:rsidRPr="00D269A5">
        <w:t>Minutes from the last meeting</w:t>
      </w:r>
    </w:p>
    <w:p w14:paraId="4714722E" w14:textId="0E1F72C3" w:rsidR="002405C0" w:rsidRPr="00D269A5" w:rsidRDefault="002405C0" w:rsidP="002405C0">
      <w:pPr>
        <w:pStyle w:val="Level2numbered"/>
        <w:numPr>
          <w:ilvl w:val="1"/>
          <w:numId w:val="5"/>
        </w:numPr>
      </w:pPr>
      <w:r w:rsidRPr="00D269A5">
        <w:t xml:space="preserve">The committee approved the minutes of the committee meeting held on </w:t>
      </w:r>
      <w:r w:rsidR="00E4215C" w:rsidRPr="00D269A5">
        <w:t>Wednesday 6 March 2024</w:t>
      </w:r>
      <w:r w:rsidRPr="00D269A5">
        <w:t xml:space="preserve"> </w:t>
      </w:r>
    </w:p>
    <w:p w14:paraId="766D22C7" w14:textId="1C717F26" w:rsidR="002405C0" w:rsidRPr="00D269A5" w:rsidRDefault="002405C0" w:rsidP="00F13E59">
      <w:pPr>
        <w:pStyle w:val="Heading3"/>
      </w:pPr>
      <w:bookmarkStart w:id="3" w:name="_Hlk119512620"/>
      <w:r w:rsidRPr="00D269A5">
        <w:t xml:space="preserve">Appraisal of </w:t>
      </w:r>
      <w:proofErr w:type="spellStart"/>
      <w:r w:rsidR="00F13E59" w:rsidRPr="00D269A5">
        <w:rPr>
          <w:bCs w:val="0"/>
        </w:rPr>
        <w:t>Voxelotor</w:t>
      </w:r>
      <w:proofErr w:type="spellEnd"/>
      <w:r w:rsidR="00F13E59" w:rsidRPr="00D269A5">
        <w:rPr>
          <w:bCs w:val="0"/>
        </w:rPr>
        <w:t xml:space="preserve"> for treating haemolytic anaemia caused by sickle cell disease [ID1403]</w:t>
      </w:r>
    </w:p>
    <w:p w14:paraId="53DC24DA" w14:textId="77777777" w:rsidR="002405C0" w:rsidRPr="00D269A5" w:rsidRDefault="002405C0" w:rsidP="002405C0">
      <w:pPr>
        <w:pStyle w:val="Level2numbered"/>
        <w:numPr>
          <w:ilvl w:val="1"/>
          <w:numId w:val="5"/>
        </w:numPr>
      </w:pPr>
      <w:r w:rsidRPr="00D269A5">
        <w:t>Part 1 – Open session</w:t>
      </w:r>
    </w:p>
    <w:p w14:paraId="3F7EA313" w14:textId="5C60E596" w:rsidR="002405C0" w:rsidRPr="00D269A5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D269A5">
        <w:t xml:space="preserve">The </w:t>
      </w:r>
      <w:r w:rsidR="00410833" w:rsidRPr="00D269A5">
        <w:t>Chair</w:t>
      </w:r>
      <w:r w:rsidRPr="00D269A5">
        <w:t xml:space="preserve"> welcomed the invited experts, external assessment group representatives, members of the public and company representatives from </w:t>
      </w:r>
      <w:r w:rsidR="00901E00" w:rsidRPr="00D269A5">
        <w:t>Pfizer.</w:t>
      </w:r>
      <w:r w:rsidRPr="00D269A5">
        <w:t xml:space="preserve"> </w:t>
      </w:r>
    </w:p>
    <w:p w14:paraId="7842EE9C" w14:textId="3CD9C85A" w:rsidR="002405C0" w:rsidRPr="00D269A5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D269A5">
        <w:t xml:space="preserve">The </w:t>
      </w:r>
      <w:r w:rsidR="00410833" w:rsidRPr="00D269A5">
        <w:t>Chair</w:t>
      </w:r>
      <w:r w:rsidRPr="00D269A5">
        <w:t xml:space="preserve"> asked all committee members and experts, external assessment group representatives</w:t>
      </w:r>
      <w:r w:rsidR="00D269A5">
        <w:t>,</w:t>
      </w:r>
      <w:r w:rsidRPr="00D269A5">
        <w:t xml:space="preserve"> </w:t>
      </w:r>
      <w:r w:rsidR="00D269A5" w:rsidRPr="00D269A5">
        <w:t>and</w:t>
      </w:r>
      <w:r w:rsidRPr="00D269A5">
        <w:t xml:space="preserve"> NICE staff present to declare any relevant interests in relation to the item being considered.</w:t>
      </w:r>
      <w:r w:rsidR="00711346" w:rsidRPr="00D269A5">
        <w:t xml:space="preserve"> </w:t>
      </w:r>
      <w:bookmarkStart w:id="4" w:name="_Hlk133572433"/>
      <w:r w:rsidR="00711346" w:rsidRPr="00D269A5">
        <w:t xml:space="preserve">Declarations for this appraisal can be found on the Topic Register of Interest (TROI) on the topic webpage, </w:t>
      </w:r>
      <w:hyperlink r:id="rId8" w:history="1">
        <w:r w:rsidR="00711346" w:rsidRPr="00D269A5">
          <w:rPr>
            <w:rStyle w:val="Hyperlink"/>
          </w:rPr>
          <w:t>here</w:t>
        </w:r>
      </w:hyperlink>
      <w:r w:rsidR="00711346" w:rsidRPr="00D269A5">
        <w:t>.</w:t>
      </w:r>
      <w:bookmarkEnd w:id="4"/>
    </w:p>
    <w:p w14:paraId="66E1DD35" w14:textId="76D9500D" w:rsidR="002405C0" w:rsidRPr="00D269A5" w:rsidRDefault="002405C0" w:rsidP="002405C0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D269A5">
        <w:t xml:space="preserve">The </w:t>
      </w:r>
      <w:r w:rsidR="00410833" w:rsidRPr="00D269A5">
        <w:t>Chair</w:t>
      </w:r>
      <w:r w:rsidRPr="00D269A5">
        <w:t xml:space="preserve"> led a discussion </w:t>
      </w:r>
      <w:r w:rsidR="00D074CE" w:rsidRPr="00D269A5">
        <w:t>of the consultation comments presented to the committee.</w:t>
      </w:r>
      <w:r w:rsidRPr="00D269A5">
        <w:t xml:space="preserve"> This information was presented to the committee by </w:t>
      </w:r>
      <w:r w:rsidR="00D269A5">
        <w:t>t</w:t>
      </w:r>
      <w:r w:rsidR="00DC2E16" w:rsidRPr="00D269A5">
        <w:t>he Cha</w:t>
      </w:r>
      <w:r w:rsidR="00D269A5">
        <w:t>i</w:t>
      </w:r>
      <w:r w:rsidR="00DC2E16" w:rsidRPr="00D269A5">
        <w:t>r.</w:t>
      </w:r>
    </w:p>
    <w:bookmarkEnd w:id="5"/>
    <w:p w14:paraId="2F1BDE47" w14:textId="15D3DA78" w:rsidR="002405C0" w:rsidRPr="00D269A5" w:rsidRDefault="002405C0" w:rsidP="002405C0">
      <w:pPr>
        <w:pStyle w:val="Level2numbered"/>
        <w:numPr>
          <w:ilvl w:val="1"/>
          <w:numId w:val="5"/>
        </w:numPr>
      </w:pPr>
      <w:r w:rsidRPr="00D269A5">
        <w:t>Part 2</w:t>
      </w:r>
      <w:r w:rsidR="00B530F2" w:rsidRPr="00D269A5">
        <w:t xml:space="preserve"> </w:t>
      </w:r>
      <w:r w:rsidRPr="00D269A5">
        <w:t>– Closed session (company representatives,</w:t>
      </w:r>
      <w:r w:rsidR="00B530F2" w:rsidRPr="00D269A5">
        <w:t xml:space="preserve"> </w:t>
      </w:r>
      <w:r w:rsidRPr="00D269A5">
        <w:t>external assessment group representatives</w:t>
      </w:r>
      <w:r w:rsidR="00B530F2" w:rsidRPr="00D269A5">
        <w:t>,</w:t>
      </w:r>
      <w:r w:rsidRPr="00D269A5">
        <w:t xml:space="preserve"> and members of the public were asked to leave the meeting)</w:t>
      </w:r>
    </w:p>
    <w:p w14:paraId="5B2B1A0A" w14:textId="524E76B6" w:rsidR="002405C0" w:rsidRPr="00D269A5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D269A5">
        <w:t xml:space="preserve">The committee then agreed on the content of the </w:t>
      </w:r>
      <w:r w:rsidR="00E11A1D" w:rsidRPr="00D269A5">
        <w:t>Draft Guidance (DG) or Final Draft Guidance (FDG</w:t>
      </w:r>
      <w:r w:rsidR="00A877B1" w:rsidRPr="00D269A5">
        <w:t>)</w:t>
      </w:r>
      <w:r w:rsidRPr="00D269A5">
        <w:t xml:space="preserve">. The committee decision was reached </w:t>
      </w:r>
      <w:r w:rsidR="00B530F2" w:rsidRPr="00D269A5">
        <w:t>by consensus.</w:t>
      </w:r>
    </w:p>
    <w:p w14:paraId="1F92E014" w14:textId="0C726545" w:rsidR="002405C0" w:rsidRPr="00D269A5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D269A5">
        <w:lastRenderedPageBreak/>
        <w:t xml:space="preserve">The committee asked the NICE technical team to prepare the </w:t>
      </w:r>
      <w:r w:rsidR="00E11A1D" w:rsidRPr="00D269A5">
        <w:t>Draft Guidance (DG) or Final Draft Guidance (FDG</w:t>
      </w:r>
      <w:r w:rsidR="00A877B1" w:rsidRPr="00D269A5">
        <w:t>)</w:t>
      </w:r>
      <w:r w:rsidRPr="00D269A5">
        <w:t xml:space="preserve"> in line with their decisions.</w:t>
      </w:r>
    </w:p>
    <w:p w14:paraId="60AB2F10" w14:textId="5BF9EB6C" w:rsidR="002405C0" w:rsidRPr="00D269A5" w:rsidRDefault="002405C0" w:rsidP="002405C0">
      <w:pPr>
        <w:pStyle w:val="Level3numbered"/>
        <w:numPr>
          <w:ilvl w:val="0"/>
          <w:numId w:val="28"/>
        </w:numPr>
      </w:pPr>
      <w:r w:rsidRPr="00D269A5">
        <w:t xml:space="preserve">Further updates will be available on the topic webpage in due course: </w:t>
      </w:r>
      <w:hyperlink r:id="rId9" w:history="1">
        <w:r w:rsidR="00721AE1" w:rsidRPr="00D269A5">
          <w:rPr>
            <w:rStyle w:val="Hyperlink"/>
          </w:rPr>
          <w:t>https://www.nice.org.uk/guidance/indevelopment/gid-ta10505</w:t>
        </w:r>
      </w:hyperlink>
      <w:r w:rsidR="00721AE1" w:rsidRPr="00D269A5">
        <w:t xml:space="preserve"> </w:t>
      </w:r>
    </w:p>
    <w:bookmarkEnd w:id="3"/>
    <w:p w14:paraId="223963D0" w14:textId="11583CC4" w:rsidR="002405C0" w:rsidRPr="00D269A5" w:rsidRDefault="002405C0" w:rsidP="006538AD">
      <w:pPr>
        <w:pStyle w:val="Heading3"/>
      </w:pPr>
      <w:r w:rsidRPr="00D269A5">
        <w:t xml:space="preserve">Appraisal of </w:t>
      </w:r>
      <w:r w:rsidR="006538AD" w:rsidRPr="00D269A5">
        <w:rPr>
          <w:bCs w:val="0"/>
        </w:rPr>
        <w:t>Efanesoctocog alfa for treating and preventing bleeding episodes in haemophilia A [ID6170]</w:t>
      </w:r>
    </w:p>
    <w:p w14:paraId="0EB6E4BA" w14:textId="77777777" w:rsidR="002405C0" w:rsidRPr="00D269A5" w:rsidRDefault="002405C0" w:rsidP="002405C0">
      <w:pPr>
        <w:pStyle w:val="Level2numbered"/>
        <w:numPr>
          <w:ilvl w:val="1"/>
          <w:numId w:val="5"/>
        </w:numPr>
      </w:pPr>
      <w:r w:rsidRPr="00D269A5">
        <w:t>Part 1 – Open session</w:t>
      </w:r>
    </w:p>
    <w:p w14:paraId="197175F6" w14:textId="1E1621E7" w:rsidR="002405C0" w:rsidRPr="00D269A5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D269A5">
        <w:t xml:space="preserve">The </w:t>
      </w:r>
      <w:r w:rsidR="00410833" w:rsidRPr="00D269A5">
        <w:t>Chair</w:t>
      </w:r>
      <w:r w:rsidRPr="00D269A5">
        <w:t xml:space="preserve"> welcomed the invited experts, external assessment group representatives, and company representatives from </w:t>
      </w:r>
      <w:r w:rsidR="0000164F" w:rsidRPr="00D269A5">
        <w:t xml:space="preserve">Swedish Orphan </w:t>
      </w:r>
      <w:proofErr w:type="spellStart"/>
      <w:r w:rsidR="0000164F" w:rsidRPr="00D269A5">
        <w:t>Biovitrum</w:t>
      </w:r>
      <w:proofErr w:type="spellEnd"/>
      <w:r w:rsidR="0000164F" w:rsidRPr="00D269A5">
        <w:t>.</w:t>
      </w:r>
      <w:r w:rsidR="00CE1B0A" w:rsidRPr="00D269A5">
        <w:t xml:space="preserve"> </w:t>
      </w:r>
      <w:r w:rsidR="00192C58" w:rsidRPr="00D269A5">
        <w:t>Efanesoctocog alfa ha</w:t>
      </w:r>
      <w:r w:rsidR="009E25F4" w:rsidRPr="00D269A5">
        <w:t>d</w:t>
      </w:r>
      <w:r w:rsidR="00192C58" w:rsidRPr="00D269A5">
        <w:t xml:space="preserve"> not received regulatory approval, so this committee discussion was held </w:t>
      </w:r>
      <w:r w:rsidR="009F3C31" w:rsidRPr="00D269A5">
        <w:t>without members of the public</w:t>
      </w:r>
      <w:r w:rsidR="00192C58" w:rsidRPr="00D269A5">
        <w:t>.</w:t>
      </w:r>
    </w:p>
    <w:p w14:paraId="30C70F4C" w14:textId="40239060" w:rsidR="002405C0" w:rsidRPr="00D269A5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D269A5">
        <w:t xml:space="preserve">The </w:t>
      </w:r>
      <w:r w:rsidR="00410833" w:rsidRPr="00D269A5">
        <w:t>Chair</w:t>
      </w:r>
      <w:r w:rsidRPr="00D269A5">
        <w:t xml:space="preserve"> asked all committee members and experts, external assessment group representatives and NICE staff present to declare any relevant interests in relation to the item being considered.</w:t>
      </w:r>
      <w:r w:rsidR="00711346" w:rsidRPr="00D269A5">
        <w:t xml:space="preserve"> Declarations for this appraisal can be found on the Topic Register of Interest (TROI) on the topic webpage, </w:t>
      </w:r>
      <w:hyperlink r:id="rId10" w:history="1">
        <w:r w:rsidR="00711346" w:rsidRPr="00D269A5">
          <w:rPr>
            <w:rStyle w:val="Hyperlink"/>
          </w:rPr>
          <w:t>here</w:t>
        </w:r>
      </w:hyperlink>
      <w:r w:rsidR="00711346" w:rsidRPr="00D269A5">
        <w:t>.</w:t>
      </w:r>
    </w:p>
    <w:p w14:paraId="16C694DF" w14:textId="53BFFB60" w:rsidR="002405C0" w:rsidRPr="00D269A5" w:rsidRDefault="002405C0" w:rsidP="00711346">
      <w:pPr>
        <w:pStyle w:val="Level3numbered"/>
        <w:numPr>
          <w:ilvl w:val="2"/>
          <w:numId w:val="5"/>
        </w:numPr>
        <w:ind w:left="2155" w:hanging="737"/>
      </w:pPr>
      <w:r w:rsidRPr="00D269A5">
        <w:t xml:space="preserve">The </w:t>
      </w:r>
      <w:r w:rsidR="00410833" w:rsidRPr="00D269A5">
        <w:t>Chair</w:t>
      </w:r>
      <w:r w:rsidRPr="00D269A5">
        <w:t xml:space="preserve"> led a discussion </w:t>
      </w:r>
      <w:r w:rsidR="006B15F3" w:rsidRPr="00D269A5">
        <w:t>of the evidence presented to the committee.</w:t>
      </w:r>
      <w:r w:rsidRPr="00D269A5">
        <w:t xml:space="preserve"> This information was presented to the committee by</w:t>
      </w:r>
      <w:r w:rsidR="00DC2E16" w:rsidRPr="00D269A5">
        <w:t xml:space="preserve"> Dr Guy Makin, Paul Caulfield, and Will Sullivan</w:t>
      </w:r>
      <w:r w:rsidR="005E6DAF" w:rsidRPr="00D269A5">
        <w:t>.</w:t>
      </w:r>
    </w:p>
    <w:p w14:paraId="3DCDA8CB" w14:textId="3267A017" w:rsidR="002405C0" w:rsidRPr="00D269A5" w:rsidRDefault="002405C0" w:rsidP="002405C0">
      <w:pPr>
        <w:pStyle w:val="Level2numbered"/>
        <w:numPr>
          <w:ilvl w:val="1"/>
          <w:numId w:val="5"/>
        </w:numPr>
      </w:pPr>
      <w:r w:rsidRPr="00D269A5">
        <w:t>Part 2 –</w:t>
      </w:r>
      <w:r w:rsidR="00E24376" w:rsidRPr="00D269A5">
        <w:t xml:space="preserve"> </w:t>
      </w:r>
      <w:r w:rsidRPr="00D269A5">
        <w:t xml:space="preserve">Closed session (company representatives, </w:t>
      </w:r>
      <w:r w:rsidR="00E24376" w:rsidRPr="00D269A5">
        <w:t>clinical and patient</w:t>
      </w:r>
      <w:r w:rsidRPr="00D269A5">
        <w:t xml:space="preserve"> experts,</w:t>
      </w:r>
      <w:r w:rsidR="00E24376" w:rsidRPr="00D269A5">
        <w:t xml:space="preserve"> and</w:t>
      </w:r>
      <w:r w:rsidRPr="00D269A5">
        <w:t xml:space="preserve"> external assessment group representatives</w:t>
      </w:r>
      <w:r w:rsidR="00E24376" w:rsidRPr="00D269A5">
        <w:t xml:space="preserve"> </w:t>
      </w:r>
      <w:r w:rsidRPr="00D269A5">
        <w:t>were asked to leave the meeting)</w:t>
      </w:r>
    </w:p>
    <w:p w14:paraId="15D15289" w14:textId="77105B3A" w:rsidR="002405C0" w:rsidRPr="00D269A5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D269A5">
        <w:t xml:space="preserve">The committee then agreed on the content of the </w:t>
      </w:r>
      <w:r w:rsidR="00E11A1D" w:rsidRPr="00D269A5">
        <w:t>Draft Guidance (DG) or Final Draft Guidance (FDG</w:t>
      </w:r>
      <w:r w:rsidR="00A877B1" w:rsidRPr="00D269A5">
        <w:t>)</w:t>
      </w:r>
      <w:r w:rsidRPr="00D269A5">
        <w:t xml:space="preserve">. The committee decision was reached </w:t>
      </w:r>
      <w:r w:rsidR="009A0CB2" w:rsidRPr="00D269A5">
        <w:t>by consensus.</w:t>
      </w:r>
    </w:p>
    <w:p w14:paraId="1A57FCA2" w14:textId="71D4C6E2" w:rsidR="002405C0" w:rsidRPr="00D269A5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D269A5">
        <w:t xml:space="preserve">The committee asked the NICE technical team to prepare the </w:t>
      </w:r>
      <w:r w:rsidR="00E11A1D" w:rsidRPr="00D269A5">
        <w:t>Draft Guidance (DG) or Final Draft Guidance (FDG</w:t>
      </w:r>
      <w:r w:rsidR="00A877B1" w:rsidRPr="00D269A5">
        <w:t>)</w:t>
      </w:r>
      <w:r w:rsidRPr="00D269A5">
        <w:t xml:space="preserve"> in line with their decisions.</w:t>
      </w:r>
    </w:p>
    <w:p w14:paraId="3C83826E" w14:textId="12AF16D5" w:rsidR="002405C0" w:rsidRPr="00D269A5" w:rsidRDefault="002405C0" w:rsidP="002405C0">
      <w:pPr>
        <w:pStyle w:val="Level3numbered"/>
        <w:numPr>
          <w:ilvl w:val="0"/>
          <w:numId w:val="28"/>
        </w:numPr>
      </w:pPr>
      <w:r w:rsidRPr="00D269A5">
        <w:t>Further updates will be available on the topic webpage in due course:</w:t>
      </w:r>
      <w:r w:rsidR="008733D9" w:rsidRPr="00D269A5">
        <w:t xml:space="preserve"> </w:t>
      </w:r>
      <w:hyperlink r:id="rId11" w:history="1">
        <w:r w:rsidR="008733D9" w:rsidRPr="00D269A5">
          <w:rPr>
            <w:rStyle w:val="Hyperlink"/>
          </w:rPr>
          <w:t>https://www.nice.org.uk/guidance/indevelopment/gid-ta11106</w:t>
        </w:r>
      </w:hyperlink>
    </w:p>
    <w:p w14:paraId="7E86305B" w14:textId="77777777" w:rsidR="009B5D1C" w:rsidRPr="00D269A5" w:rsidRDefault="00236AD0" w:rsidP="003E65BA">
      <w:pPr>
        <w:pStyle w:val="Heading3"/>
      </w:pPr>
      <w:r w:rsidRPr="00D269A5">
        <w:t>Date of the next meeting</w:t>
      </w:r>
    </w:p>
    <w:p w14:paraId="122C6B36" w14:textId="3767AF5A" w:rsidR="00135794" w:rsidRPr="001F551E" w:rsidRDefault="007507BD" w:rsidP="00C74CF3">
      <w:pPr>
        <w:pStyle w:val="Paragraphnonumbers"/>
      </w:pPr>
      <w:r w:rsidRPr="00D269A5">
        <w:t xml:space="preserve">The next meeting of the </w:t>
      </w:r>
      <w:r w:rsidR="00E11A1D" w:rsidRPr="00D269A5">
        <w:t>Technology Appraisal Committee D</w:t>
      </w:r>
      <w:r w:rsidR="00236AD0" w:rsidRPr="00D269A5">
        <w:t xml:space="preserve"> will be held on </w:t>
      </w:r>
      <w:r w:rsidR="00920846" w:rsidRPr="00D269A5">
        <w:t>Thursday 9 May 2024</w:t>
      </w:r>
      <w:r w:rsidR="00205638" w:rsidRPr="00D269A5">
        <w:t xml:space="preserve"> </w:t>
      </w:r>
      <w:r w:rsidR="00A45CDD" w:rsidRPr="00D269A5">
        <w:t xml:space="preserve">and will start promptly at </w:t>
      </w:r>
      <w:r w:rsidR="00920846" w:rsidRPr="00D269A5">
        <w:t>09:00am</w:t>
      </w:r>
      <w:r w:rsidR="00236AD0" w:rsidRPr="00D269A5">
        <w:t>.</w:t>
      </w:r>
    </w:p>
    <w:sectPr w:rsidR="00135794" w:rsidRPr="001F551E" w:rsidSect="0048250E">
      <w:headerReference w:type="default" r:id="rId12"/>
      <w:footerReference w:type="defaul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0BE9DB" w14:textId="77777777" w:rsidR="0048250E" w:rsidRDefault="0048250E" w:rsidP="006231D3">
      <w:r>
        <w:separator/>
      </w:r>
    </w:p>
  </w:endnote>
  <w:endnote w:type="continuationSeparator" w:id="0">
    <w:p w14:paraId="1CB0B386" w14:textId="77777777" w:rsidR="0048250E" w:rsidRDefault="0048250E" w:rsidP="006231D3">
      <w:r>
        <w:continuationSeparator/>
      </w:r>
    </w:p>
  </w:endnote>
  <w:endnote w:type="continuationNotice" w:id="1">
    <w:p w14:paraId="5D3E2FCE" w14:textId="77777777" w:rsidR="0048250E" w:rsidRDefault="0048250E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728E0">
      <w:fldChar w:fldCharType="begin"/>
    </w:r>
    <w:r w:rsidR="00F728E0">
      <w:instrText xml:space="preserve"> NUMPAGES  </w:instrText>
    </w:r>
    <w:r w:rsidR="00F728E0">
      <w:fldChar w:fldCharType="separate"/>
    </w:r>
    <w:r>
      <w:rPr>
        <w:noProof/>
      </w:rPr>
      <w:t>5</w:t>
    </w:r>
    <w:r w:rsidR="00F728E0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756DE1" w14:textId="77777777" w:rsidR="0048250E" w:rsidRDefault="0048250E" w:rsidP="006231D3">
      <w:r>
        <w:separator/>
      </w:r>
    </w:p>
  </w:footnote>
  <w:footnote w:type="continuationSeparator" w:id="0">
    <w:p w14:paraId="2A6F9CB6" w14:textId="77777777" w:rsidR="0048250E" w:rsidRDefault="0048250E" w:rsidP="006231D3">
      <w:r>
        <w:continuationSeparator/>
      </w:r>
    </w:p>
  </w:footnote>
  <w:footnote w:type="continuationNotice" w:id="1">
    <w:p w14:paraId="063569D2" w14:textId="77777777" w:rsidR="0048250E" w:rsidRDefault="0048250E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AC0A9E"/>
    <w:multiLevelType w:val="hybridMultilevel"/>
    <w:tmpl w:val="1270BA3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14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1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2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2666918">
    <w:abstractNumId w:val="19"/>
  </w:num>
  <w:num w:numId="2" w16cid:durableId="127666916">
    <w:abstractNumId w:val="16"/>
  </w:num>
  <w:num w:numId="3" w16cid:durableId="1291127265">
    <w:abstractNumId w:val="21"/>
  </w:num>
  <w:num w:numId="4" w16cid:durableId="1218007477">
    <w:abstractNumId w:val="17"/>
  </w:num>
  <w:num w:numId="5" w16cid:durableId="1370302886">
    <w:abstractNumId w:val="23"/>
  </w:num>
  <w:num w:numId="6" w16cid:durableId="846333152">
    <w:abstractNumId w:val="25"/>
  </w:num>
  <w:num w:numId="7" w16cid:durableId="1065223356">
    <w:abstractNumId w:val="10"/>
  </w:num>
  <w:num w:numId="8" w16cid:durableId="829294615">
    <w:abstractNumId w:val="12"/>
  </w:num>
  <w:num w:numId="9" w16cid:durableId="43795122">
    <w:abstractNumId w:val="24"/>
  </w:num>
  <w:num w:numId="10" w16cid:durableId="289749539">
    <w:abstractNumId w:val="23"/>
  </w:num>
  <w:num w:numId="11" w16cid:durableId="12341019">
    <w:abstractNumId w:val="23"/>
  </w:num>
  <w:num w:numId="12" w16cid:durableId="888106063">
    <w:abstractNumId w:val="23"/>
  </w:num>
  <w:num w:numId="13" w16cid:durableId="1250886303">
    <w:abstractNumId w:val="14"/>
  </w:num>
  <w:num w:numId="14" w16cid:durableId="1518497793">
    <w:abstractNumId w:val="18"/>
  </w:num>
  <w:num w:numId="15" w16cid:durableId="903225278">
    <w:abstractNumId w:val="11"/>
  </w:num>
  <w:num w:numId="16" w16cid:durableId="1894153806">
    <w:abstractNumId w:val="15"/>
  </w:num>
  <w:num w:numId="17" w16cid:durableId="434517930">
    <w:abstractNumId w:val="9"/>
  </w:num>
  <w:num w:numId="18" w16cid:durableId="1734741868">
    <w:abstractNumId w:val="7"/>
  </w:num>
  <w:num w:numId="19" w16cid:durableId="1179202076">
    <w:abstractNumId w:val="6"/>
  </w:num>
  <w:num w:numId="20" w16cid:durableId="1614824485">
    <w:abstractNumId w:val="5"/>
  </w:num>
  <w:num w:numId="21" w16cid:durableId="1973166790">
    <w:abstractNumId w:val="4"/>
  </w:num>
  <w:num w:numId="22" w16cid:durableId="1716155315">
    <w:abstractNumId w:val="8"/>
  </w:num>
  <w:num w:numId="23" w16cid:durableId="839732017">
    <w:abstractNumId w:val="3"/>
  </w:num>
  <w:num w:numId="24" w16cid:durableId="1768035824">
    <w:abstractNumId w:val="2"/>
  </w:num>
  <w:num w:numId="25" w16cid:durableId="1261766445">
    <w:abstractNumId w:val="1"/>
  </w:num>
  <w:num w:numId="26" w16cid:durableId="923298567">
    <w:abstractNumId w:val="0"/>
  </w:num>
  <w:num w:numId="27" w16cid:durableId="50752100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64021975">
    <w:abstractNumId w:val="22"/>
  </w:num>
  <w:num w:numId="29" w16cid:durableId="2098362632">
    <w:abstractNumId w:val="20"/>
  </w:num>
  <w:num w:numId="30" w16cid:durableId="249461791">
    <w:abstractNumId w:val="13"/>
  </w:num>
  <w:num w:numId="31" w16cid:durableId="875190954">
    <w:abstractNumId w:val="2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164F"/>
    <w:rsid w:val="000035E3"/>
    <w:rsid w:val="000211EB"/>
    <w:rsid w:val="00031524"/>
    <w:rsid w:val="00040BED"/>
    <w:rsid w:val="000411A2"/>
    <w:rsid w:val="00041C38"/>
    <w:rsid w:val="00044FC1"/>
    <w:rsid w:val="00053C24"/>
    <w:rsid w:val="00054816"/>
    <w:rsid w:val="00057087"/>
    <w:rsid w:val="00061CA7"/>
    <w:rsid w:val="00066698"/>
    <w:rsid w:val="000666C4"/>
    <w:rsid w:val="00080C80"/>
    <w:rsid w:val="00083CF9"/>
    <w:rsid w:val="00085585"/>
    <w:rsid w:val="000A2080"/>
    <w:rsid w:val="000A271F"/>
    <w:rsid w:val="000A3C2F"/>
    <w:rsid w:val="000A687D"/>
    <w:rsid w:val="000A784C"/>
    <w:rsid w:val="000C454E"/>
    <w:rsid w:val="000C4E08"/>
    <w:rsid w:val="000D1197"/>
    <w:rsid w:val="000D5F50"/>
    <w:rsid w:val="000F04B6"/>
    <w:rsid w:val="000F4E0D"/>
    <w:rsid w:val="0010461D"/>
    <w:rsid w:val="0011038B"/>
    <w:rsid w:val="001110A0"/>
    <w:rsid w:val="00112212"/>
    <w:rsid w:val="001153A6"/>
    <w:rsid w:val="0012100C"/>
    <w:rsid w:val="001220B1"/>
    <w:rsid w:val="00135794"/>
    <w:rsid w:val="00137904"/>
    <w:rsid w:val="001420B9"/>
    <w:rsid w:val="001501C0"/>
    <w:rsid w:val="00154B25"/>
    <w:rsid w:val="00161397"/>
    <w:rsid w:val="001637D0"/>
    <w:rsid w:val="001662DA"/>
    <w:rsid w:val="001671F5"/>
    <w:rsid w:val="00167505"/>
    <w:rsid w:val="00167902"/>
    <w:rsid w:val="00192C58"/>
    <w:rsid w:val="00196E93"/>
    <w:rsid w:val="001A096B"/>
    <w:rsid w:val="001A0BE5"/>
    <w:rsid w:val="001A18CE"/>
    <w:rsid w:val="001C38B8"/>
    <w:rsid w:val="001C5FB8"/>
    <w:rsid w:val="001D769D"/>
    <w:rsid w:val="001E1376"/>
    <w:rsid w:val="001F2404"/>
    <w:rsid w:val="001F415E"/>
    <w:rsid w:val="001F551E"/>
    <w:rsid w:val="002038C6"/>
    <w:rsid w:val="00205638"/>
    <w:rsid w:val="0022082C"/>
    <w:rsid w:val="002228E3"/>
    <w:rsid w:val="00223637"/>
    <w:rsid w:val="00236AD0"/>
    <w:rsid w:val="002405C0"/>
    <w:rsid w:val="00240933"/>
    <w:rsid w:val="00250F16"/>
    <w:rsid w:val="00253FCD"/>
    <w:rsid w:val="002748D1"/>
    <w:rsid w:val="00277DAE"/>
    <w:rsid w:val="00280DC6"/>
    <w:rsid w:val="00282244"/>
    <w:rsid w:val="002A34E2"/>
    <w:rsid w:val="002B5720"/>
    <w:rsid w:val="002C258D"/>
    <w:rsid w:val="002C660B"/>
    <w:rsid w:val="002C7A84"/>
    <w:rsid w:val="002D1A7F"/>
    <w:rsid w:val="002E7EB0"/>
    <w:rsid w:val="002F3D4E"/>
    <w:rsid w:val="002F5606"/>
    <w:rsid w:val="0030059A"/>
    <w:rsid w:val="0030447D"/>
    <w:rsid w:val="00312FEA"/>
    <w:rsid w:val="00337868"/>
    <w:rsid w:val="00344EA6"/>
    <w:rsid w:val="00350071"/>
    <w:rsid w:val="00360BCC"/>
    <w:rsid w:val="00364901"/>
    <w:rsid w:val="003650BE"/>
    <w:rsid w:val="00370813"/>
    <w:rsid w:val="00375A81"/>
    <w:rsid w:val="00377867"/>
    <w:rsid w:val="00382A35"/>
    <w:rsid w:val="003955CE"/>
    <w:rsid w:val="003965A8"/>
    <w:rsid w:val="003A2CF7"/>
    <w:rsid w:val="003A4E3F"/>
    <w:rsid w:val="003A4F8A"/>
    <w:rsid w:val="003C1D05"/>
    <w:rsid w:val="003C2EEF"/>
    <w:rsid w:val="003C7082"/>
    <w:rsid w:val="003D0F29"/>
    <w:rsid w:val="003D4563"/>
    <w:rsid w:val="003D5F9F"/>
    <w:rsid w:val="003E005F"/>
    <w:rsid w:val="003E00F3"/>
    <w:rsid w:val="003E3BA6"/>
    <w:rsid w:val="003E5516"/>
    <w:rsid w:val="003E65BA"/>
    <w:rsid w:val="003F4378"/>
    <w:rsid w:val="003F5516"/>
    <w:rsid w:val="00400182"/>
    <w:rsid w:val="00402715"/>
    <w:rsid w:val="00402DFB"/>
    <w:rsid w:val="00410833"/>
    <w:rsid w:val="00410E8B"/>
    <w:rsid w:val="004116B4"/>
    <w:rsid w:val="00411B9A"/>
    <w:rsid w:val="00417A86"/>
    <w:rsid w:val="00422523"/>
    <w:rsid w:val="0042546F"/>
    <w:rsid w:val="004344FB"/>
    <w:rsid w:val="00436657"/>
    <w:rsid w:val="004366CD"/>
    <w:rsid w:val="00444D16"/>
    <w:rsid w:val="00451599"/>
    <w:rsid w:val="00456A6D"/>
    <w:rsid w:val="00463336"/>
    <w:rsid w:val="00463370"/>
    <w:rsid w:val="00465E35"/>
    <w:rsid w:val="0048250E"/>
    <w:rsid w:val="004916F0"/>
    <w:rsid w:val="004A66AC"/>
    <w:rsid w:val="004B42D8"/>
    <w:rsid w:val="004B45D0"/>
    <w:rsid w:val="004D11B9"/>
    <w:rsid w:val="004E02E2"/>
    <w:rsid w:val="004E1F25"/>
    <w:rsid w:val="004F787B"/>
    <w:rsid w:val="005065A3"/>
    <w:rsid w:val="00507F46"/>
    <w:rsid w:val="005113A9"/>
    <w:rsid w:val="005312CF"/>
    <w:rsid w:val="005360C8"/>
    <w:rsid w:val="00540FB2"/>
    <w:rsid w:val="00556828"/>
    <w:rsid w:val="00556AD2"/>
    <w:rsid w:val="00591110"/>
    <w:rsid w:val="00593560"/>
    <w:rsid w:val="00596F1C"/>
    <w:rsid w:val="005A21EC"/>
    <w:rsid w:val="005C0A14"/>
    <w:rsid w:val="005D2B46"/>
    <w:rsid w:val="005E24AD"/>
    <w:rsid w:val="005E2873"/>
    <w:rsid w:val="005E2FA2"/>
    <w:rsid w:val="005E6B2F"/>
    <w:rsid w:val="005E6DAF"/>
    <w:rsid w:val="00601739"/>
    <w:rsid w:val="00603397"/>
    <w:rsid w:val="00611C13"/>
    <w:rsid w:val="00611CB1"/>
    <w:rsid w:val="00613786"/>
    <w:rsid w:val="006231D3"/>
    <w:rsid w:val="0062660E"/>
    <w:rsid w:val="00626E44"/>
    <w:rsid w:val="006304E2"/>
    <w:rsid w:val="00630BAF"/>
    <w:rsid w:val="0064247C"/>
    <w:rsid w:val="00643C23"/>
    <w:rsid w:val="006538AD"/>
    <w:rsid w:val="00654704"/>
    <w:rsid w:val="00661F09"/>
    <w:rsid w:val="0066652E"/>
    <w:rsid w:val="00670F87"/>
    <w:rsid w:val="006712CE"/>
    <w:rsid w:val="00671C78"/>
    <w:rsid w:val="0067259D"/>
    <w:rsid w:val="00682F9B"/>
    <w:rsid w:val="00683EA8"/>
    <w:rsid w:val="006913D9"/>
    <w:rsid w:val="006A1129"/>
    <w:rsid w:val="006A21F1"/>
    <w:rsid w:val="006B15F3"/>
    <w:rsid w:val="006B324A"/>
    <w:rsid w:val="006B4C67"/>
    <w:rsid w:val="006C41BC"/>
    <w:rsid w:val="006D3185"/>
    <w:rsid w:val="006D4FAC"/>
    <w:rsid w:val="006E0199"/>
    <w:rsid w:val="006F3468"/>
    <w:rsid w:val="007019D5"/>
    <w:rsid w:val="0070294B"/>
    <w:rsid w:val="00711346"/>
    <w:rsid w:val="00721AE1"/>
    <w:rsid w:val="0074102C"/>
    <w:rsid w:val="007507BD"/>
    <w:rsid w:val="00755E0E"/>
    <w:rsid w:val="007574E0"/>
    <w:rsid w:val="00761C9C"/>
    <w:rsid w:val="00765321"/>
    <w:rsid w:val="00774747"/>
    <w:rsid w:val="00782C9C"/>
    <w:rsid w:val="007851C3"/>
    <w:rsid w:val="00795E62"/>
    <w:rsid w:val="007A0762"/>
    <w:rsid w:val="007A3DC0"/>
    <w:rsid w:val="007A468B"/>
    <w:rsid w:val="007A689D"/>
    <w:rsid w:val="007A73E8"/>
    <w:rsid w:val="007A77E4"/>
    <w:rsid w:val="007B5879"/>
    <w:rsid w:val="007C331F"/>
    <w:rsid w:val="007C5EC3"/>
    <w:rsid w:val="007D0D24"/>
    <w:rsid w:val="007E51A2"/>
    <w:rsid w:val="007F5E7F"/>
    <w:rsid w:val="008236B6"/>
    <w:rsid w:val="00835FBC"/>
    <w:rsid w:val="008400D3"/>
    <w:rsid w:val="00842ACF"/>
    <w:rsid w:val="008451A1"/>
    <w:rsid w:val="00850C0E"/>
    <w:rsid w:val="008712DF"/>
    <w:rsid w:val="008733D9"/>
    <w:rsid w:val="0088566F"/>
    <w:rsid w:val="008934E8"/>
    <w:rsid w:val="008937E0"/>
    <w:rsid w:val="0089652B"/>
    <w:rsid w:val="008C3DD4"/>
    <w:rsid w:val="008C42E7"/>
    <w:rsid w:val="008C44A2"/>
    <w:rsid w:val="008E0E0D"/>
    <w:rsid w:val="008E43A3"/>
    <w:rsid w:val="008E75F2"/>
    <w:rsid w:val="008F23CE"/>
    <w:rsid w:val="00901E00"/>
    <w:rsid w:val="00903E68"/>
    <w:rsid w:val="009114CE"/>
    <w:rsid w:val="00920846"/>
    <w:rsid w:val="00922F67"/>
    <w:rsid w:val="00924278"/>
    <w:rsid w:val="009244D9"/>
    <w:rsid w:val="00936531"/>
    <w:rsid w:val="00945826"/>
    <w:rsid w:val="00947812"/>
    <w:rsid w:val="00955914"/>
    <w:rsid w:val="009607D8"/>
    <w:rsid w:val="00962479"/>
    <w:rsid w:val="009665AE"/>
    <w:rsid w:val="009742E7"/>
    <w:rsid w:val="009807BF"/>
    <w:rsid w:val="00986E38"/>
    <w:rsid w:val="00994987"/>
    <w:rsid w:val="009A0CB2"/>
    <w:rsid w:val="009A2117"/>
    <w:rsid w:val="009B071A"/>
    <w:rsid w:val="009B0F74"/>
    <w:rsid w:val="009B1704"/>
    <w:rsid w:val="009B5D1C"/>
    <w:rsid w:val="009E20B3"/>
    <w:rsid w:val="009E25F4"/>
    <w:rsid w:val="009E4582"/>
    <w:rsid w:val="009E4E35"/>
    <w:rsid w:val="009F3C31"/>
    <w:rsid w:val="009F6F91"/>
    <w:rsid w:val="00A03BD5"/>
    <w:rsid w:val="00A06F9C"/>
    <w:rsid w:val="00A111E3"/>
    <w:rsid w:val="00A269AF"/>
    <w:rsid w:val="00A31854"/>
    <w:rsid w:val="00A35D76"/>
    <w:rsid w:val="00A3610D"/>
    <w:rsid w:val="00A428F8"/>
    <w:rsid w:val="00A446AF"/>
    <w:rsid w:val="00A45CDD"/>
    <w:rsid w:val="00A6018C"/>
    <w:rsid w:val="00A60AF0"/>
    <w:rsid w:val="00A70955"/>
    <w:rsid w:val="00A75582"/>
    <w:rsid w:val="00A768C9"/>
    <w:rsid w:val="00A82301"/>
    <w:rsid w:val="00A82558"/>
    <w:rsid w:val="00A877B1"/>
    <w:rsid w:val="00A973EA"/>
    <w:rsid w:val="00AA2E04"/>
    <w:rsid w:val="00AB17AE"/>
    <w:rsid w:val="00AC72E6"/>
    <w:rsid w:val="00AC7782"/>
    <w:rsid w:val="00AC7BD7"/>
    <w:rsid w:val="00AD0E92"/>
    <w:rsid w:val="00AD6F07"/>
    <w:rsid w:val="00AE7597"/>
    <w:rsid w:val="00AF3BCA"/>
    <w:rsid w:val="00B00DDF"/>
    <w:rsid w:val="00B053D4"/>
    <w:rsid w:val="00B07D36"/>
    <w:rsid w:val="00B229CB"/>
    <w:rsid w:val="00B25E53"/>
    <w:rsid w:val="00B31C79"/>
    <w:rsid w:val="00B429C5"/>
    <w:rsid w:val="00B45ABC"/>
    <w:rsid w:val="00B46E0C"/>
    <w:rsid w:val="00B52106"/>
    <w:rsid w:val="00B530F2"/>
    <w:rsid w:val="00B62844"/>
    <w:rsid w:val="00B76EE1"/>
    <w:rsid w:val="00B85DE1"/>
    <w:rsid w:val="00B87D0D"/>
    <w:rsid w:val="00BA07EB"/>
    <w:rsid w:val="00BA4EAD"/>
    <w:rsid w:val="00BA5D4A"/>
    <w:rsid w:val="00BB22E9"/>
    <w:rsid w:val="00BB49D9"/>
    <w:rsid w:val="00BC47C4"/>
    <w:rsid w:val="00BC6C1F"/>
    <w:rsid w:val="00BD1329"/>
    <w:rsid w:val="00BF3DB1"/>
    <w:rsid w:val="00BF7C19"/>
    <w:rsid w:val="00C015B8"/>
    <w:rsid w:val="00C02D61"/>
    <w:rsid w:val="00C04D2E"/>
    <w:rsid w:val="00C3119A"/>
    <w:rsid w:val="00C4215E"/>
    <w:rsid w:val="00C51601"/>
    <w:rsid w:val="00C55E3A"/>
    <w:rsid w:val="00C726C9"/>
    <w:rsid w:val="00C7373D"/>
    <w:rsid w:val="00C74CF3"/>
    <w:rsid w:val="00C75930"/>
    <w:rsid w:val="00C76AB2"/>
    <w:rsid w:val="00C82EFE"/>
    <w:rsid w:val="00C871D3"/>
    <w:rsid w:val="00C941B6"/>
    <w:rsid w:val="00C963C4"/>
    <w:rsid w:val="00C978CB"/>
    <w:rsid w:val="00CA1D8E"/>
    <w:rsid w:val="00CB079D"/>
    <w:rsid w:val="00CB14E1"/>
    <w:rsid w:val="00CB4466"/>
    <w:rsid w:val="00CB7FE8"/>
    <w:rsid w:val="00CE06D3"/>
    <w:rsid w:val="00CE1B0A"/>
    <w:rsid w:val="00CE1CF9"/>
    <w:rsid w:val="00CE1D91"/>
    <w:rsid w:val="00D074CE"/>
    <w:rsid w:val="00D11E93"/>
    <w:rsid w:val="00D14E64"/>
    <w:rsid w:val="00D2035E"/>
    <w:rsid w:val="00D22F90"/>
    <w:rsid w:val="00D269A5"/>
    <w:rsid w:val="00D279C9"/>
    <w:rsid w:val="00D33D2F"/>
    <w:rsid w:val="00D36E00"/>
    <w:rsid w:val="00D60BED"/>
    <w:rsid w:val="00D70F52"/>
    <w:rsid w:val="00D74026"/>
    <w:rsid w:val="00D938A8"/>
    <w:rsid w:val="00DA0F66"/>
    <w:rsid w:val="00DA1F50"/>
    <w:rsid w:val="00DA78F8"/>
    <w:rsid w:val="00DA7E81"/>
    <w:rsid w:val="00DB7ED3"/>
    <w:rsid w:val="00DC1F86"/>
    <w:rsid w:val="00DC2E16"/>
    <w:rsid w:val="00DC48C4"/>
    <w:rsid w:val="00DD06F9"/>
    <w:rsid w:val="00DE6324"/>
    <w:rsid w:val="00DF0C5C"/>
    <w:rsid w:val="00DF3B57"/>
    <w:rsid w:val="00E00AAB"/>
    <w:rsid w:val="00E11A1D"/>
    <w:rsid w:val="00E16CDD"/>
    <w:rsid w:val="00E2211D"/>
    <w:rsid w:val="00E24376"/>
    <w:rsid w:val="00E27AAD"/>
    <w:rsid w:val="00E37C8A"/>
    <w:rsid w:val="00E4215C"/>
    <w:rsid w:val="00E46F5D"/>
    <w:rsid w:val="00E47761"/>
    <w:rsid w:val="00E53250"/>
    <w:rsid w:val="00E56B48"/>
    <w:rsid w:val="00E60116"/>
    <w:rsid w:val="00E605CA"/>
    <w:rsid w:val="00E77A26"/>
    <w:rsid w:val="00E82B9F"/>
    <w:rsid w:val="00E83259"/>
    <w:rsid w:val="00E9120D"/>
    <w:rsid w:val="00E927DA"/>
    <w:rsid w:val="00E93282"/>
    <w:rsid w:val="00E95304"/>
    <w:rsid w:val="00EA19A3"/>
    <w:rsid w:val="00EA22A4"/>
    <w:rsid w:val="00EA375B"/>
    <w:rsid w:val="00EA7444"/>
    <w:rsid w:val="00EB1941"/>
    <w:rsid w:val="00EB326F"/>
    <w:rsid w:val="00EC4CE4"/>
    <w:rsid w:val="00EC57DD"/>
    <w:rsid w:val="00ED4D5A"/>
    <w:rsid w:val="00EF06B3"/>
    <w:rsid w:val="00EF1B45"/>
    <w:rsid w:val="00EF2BE2"/>
    <w:rsid w:val="00EF391B"/>
    <w:rsid w:val="00EF4CC2"/>
    <w:rsid w:val="00F07E8B"/>
    <w:rsid w:val="00F13E59"/>
    <w:rsid w:val="00F32B92"/>
    <w:rsid w:val="00F34313"/>
    <w:rsid w:val="00F42F8E"/>
    <w:rsid w:val="00F52B2D"/>
    <w:rsid w:val="00F57A78"/>
    <w:rsid w:val="00F728E0"/>
    <w:rsid w:val="00F774F1"/>
    <w:rsid w:val="00F86390"/>
    <w:rsid w:val="00F95663"/>
    <w:rsid w:val="00F97481"/>
    <w:rsid w:val="00FA676B"/>
    <w:rsid w:val="00FB7C71"/>
    <w:rsid w:val="00FD0266"/>
    <w:rsid w:val="00FE0A9D"/>
    <w:rsid w:val="00FE1041"/>
    <w:rsid w:val="00FE3E39"/>
    <w:rsid w:val="00FF405F"/>
    <w:rsid w:val="00FF4318"/>
    <w:rsid w:val="00FF522D"/>
    <w:rsid w:val="0A55A5B9"/>
    <w:rsid w:val="0C0121BE"/>
    <w:rsid w:val="2BD3275F"/>
    <w:rsid w:val="37FA5A60"/>
    <w:rsid w:val="497CC64F"/>
    <w:rsid w:val="4A5263BB"/>
    <w:rsid w:val="4E20CBDB"/>
    <w:rsid w:val="6A5A8861"/>
    <w:rsid w:val="744815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339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9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9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9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9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0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505" TargetMode="External"/><Relationship Id="rId13" Type="http://schemas.openxmlformats.org/officeDocument/2006/relationships/footer" Target="footer1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1106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nice.org.uk/guidance/indevelopment/gid-ta1110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0505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076C7B467E54CBA850A724F9F4E9D" ma:contentTypeVersion="15" ma:contentTypeDescription="Create a new document." ma:contentTypeScope="" ma:versionID="c2ac9a33d32edf0edad7be081fbf75dc">
  <xsd:schema xmlns:xsd="http://www.w3.org/2001/XMLSchema" xmlns:xs="http://www.w3.org/2001/XMLSchema" xmlns:p="http://schemas.microsoft.com/office/2006/metadata/properties" xmlns:ns2="08839cfa-8711-4fd9-90f3-27ce84caab68" xmlns:ns3="17345dba-8602-47ca-996a-89d155384ad0" xmlns:ns4="0eb656aa-4e79-4e95-9076-bc119a23e0cc" targetNamespace="http://schemas.microsoft.com/office/2006/metadata/properties" ma:root="true" ma:fieldsID="478f8a9dff2359084ee4b1e1ef8b3bc2" ns2:_="" ns3:_="" ns4:_="">
    <xsd:import namespace="08839cfa-8711-4fd9-90f3-27ce84caab68"/>
    <xsd:import namespace="17345dba-8602-47ca-996a-89d155384ad0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9cfa-8711-4fd9-90f3-27ce84caa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45dba-8602-47ca-996a-89d155384a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c08a8a-d913-4920-81a5-60cf4459400c}" ma:internalName="TaxCatchAll" ma:showField="CatchAllData" ma:web="17345dba-8602-47ca-996a-89d155384a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839cfa-8711-4fd9-90f3-27ce84caab68">
      <Terms xmlns="http://schemas.microsoft.com/office/infopath/2007/PartnerControls"/>
    </lcf76f155ced4ddcb4097134ff3c332f>
    <TaxCatchAll xmlns="0eb656aa-4e79-4e95-9076-bc119a23e0cc" xsi:nil="true"/>
    <SharedWithUsers xmlns="17345dba-8602-47ca-996a-89d155384ad0">
      <UserInfo>
        <DisplayName>Kate Moore</DisplayName>
        <AccountId>501</AccountId>
        <AccountType/>
      </UserInfo>
      <UserInfo>
        <DisplayName>Leena Issa</DisplayName>
        <AccountId>666</AccountId>
        <AccountType/>
      </UserInfo>
      <UserInfo>
        <DisplayName>Liam Murray</DisplayName>
        <AccountId>2310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41EDE97-3BB4-4308-BC9D-2BA61E155399}"/>
</file>

<file path=customXml/itemProps3.xml><?xml version="1.0" encoding="utf-8"?>
<ds:datastoreItem xmlns:ds="http://schemas.openxmlformats.org/officeDocument/2006/customXml" ds:itemID="{0E613552-5C12-467A-BEAD-B89D43436B6B}"/>
</file>

<file path=customXml/itemProps4.xml><?xml version="1.0" encoding="utf-8"?>
<ds:datastoreItem xmlns:ds="http://schemas.openxmlformats.org/officeDocument/2006/customXml" ds:itemID="{AF02A4A4-59B5-4310-92D2-5C8B748B8CC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00</Words>
  <Characters>570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5-09T15:46:00Z</dcterms:created>
  <dcterms:modified xsi:type="dcterms:W3CDTF">2024-05-09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05-09T15:46:12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79f4dae6-6d08-4c7f-994d-cf06212156fa</vt:lpwstr>
  </property>
  <property fmtid="{D5CDD505-2E9C-101B-9397-08002B2CF9AE}" pid="8" name="MSIP_Label_c69d85d5-6d9e-4305-a294-1f636ec0f2d6_ContentBits">
    <vt:lpwstr>0</vt:lpwstr>
  </property>
  <property fmtid="{D5CDD505-2E9C-101B-9397-08002B2CF9AE}" pid="9" name="Order">
    <vt:r8>100</vt:r8>
  </property>
  <property fmtid="{D5CDD505-2E9C-101B-9397-08002B2CF9AE}" pid="10" name="MediaServiceImageTags">
    <vt:lpwstr/>
  </property>
  <property fmtid="{D5CDD505-2E9C-101B-9397-08002B2CF9AE}" pid="11" name="ContentTypeId">
    <vt:lpwstr>0x010100770076C7B467E54CBA850A724F9F4E9D</vt:lpwstr>
  </property>
</Properties>
</file>